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Particle Systems</w:t>
      </w:r>
    </w:p>
    <w:p w14:paraId="3C5C82A8" w14:textId="63F7C49C"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33E813E"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r w:rsidR="00923F30">
        <w:t>do not lend</w:t>
      </w:r>
      <w:r w:rsidR="003C7CD5">
        <w:t xml:space="preserve"> themselves</w:t>
      </w:r>
      <w:r w:rsidR="00C05249">
        <w:t xml:space="preserve"> well</w:t>
      </w:r>
      <w:r w:rsidR="00902FCE">
        <w:t xml:space="preserve"> </w:t>
      </w:r>
      <w:r w:rsidR="00FD4FA1">
        <w:t>to be</w:t>
      </w:r>
      <w:r w:rsidR="009C2759">
        <w:t>ing</w:t>
      </w:r>
      <w:r w:rsidR="00FD4FA1">
        <w:t xml:space="preserve"> </w:t>
      </w:r>
      <w:r w:rsidR="009C2759">
        <w:t xml:space="preserve">represented </w:t>
      </w:r>
      <w:r w:rsidR="00FD4FA1">
        <w:t>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 xml:space="preserve">particle may </w:t>
      </w:r>
      <w:r w:rsidR="00235A85">
        <w:lastRenderedPageBreak/>
        <w:t>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ABB230" w:rsidR="009C1E34" w:rsidRDefault="009C1E34" w:rsidP="009C1E34">
      <w:pPr>
        <w:pStyle w:val="BodyTextCont"/>
        <w:rPr>
          <w:rFonts w:hint="eastAsia"/>
        </w:rPr>
      </w:pPr>
      <w:r w:rsidRPr="00F05F60">
        <w:t>In this chapter,</w:t>
      </w:r>
      <w:r>
        <w:t xml:space="preserve"> you will </w:t>
      </w:r>
      <w:r w:rsidR="00CD12D9">
        <w:t xml:space="preserve">study, design, and, </w:t>
      </w:r>
      <w:r>
        <w:t>create a simple and flexible particle system that includes the basic functionality required to achieve common effects, such as explosions and</w:t>
      </w:r>
      <w:r w:rsidR="005635C6">
        <w:t xml:space="preserve"> magical</w:t>
      </w:r>
      <w:r>
        <w:t xml:space="preserve">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67B86EC4" w:rsidR="00AF4F3B" w:rsidRDefault="00AF4F3B" w:rsidP="00AF4F3B">
      <w:pPr>
        <w:pStyle w:val="BodyTextFirst"/>
        <w:rPr>
          <w:rFonts w:hint="eastAsia"/>
        </w:rPr>
      </w:pPr>
      <w:r>
        <w:t>A particle is a textured position with</w:t>
      </w:r>
      <w:r w:rsidR="00A760E7">
        <w:t>out</w:t>
      </w:r>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 xml:space="preserve">A particle is a new </w:t>
      </w:r>
      <w:r w:rsidRPr="00D073E8">
        <w:lastRenderedPageBreak/>
        <w:t>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1" w:name="_Hlk74147406"/>
      <w:r>
        <w:t>The Pa</w:t>
      </w:r>
      <w:r w:rsidR="00F97C67">
        <w:t>rticles</w:t>
      </w:r>
      <w:r>
        <w:t xml:space="preserve"> P</w:t>
      </w:r>
      <w:r w:rsidR="00F97C67">
        <w:t>roject</w:t>
      </w:r>
    </w:p>
    <w:p w14:paraId="102EBB4D" w14:textId="297E38C9"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1"/>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2" w:name="_Hlk74148617"/>
      <w:r>
        <w:t>Figure 10-1. Running the Particles project</w:t>
      </w:r>
    </w:p>
    <w:p w14:paraId="3D81E084" w14:textId="58661750" w:rsidR="00F97C67" w:rsidRDefault="00602BE7" w:rsidP="00290A9F">
      <w:pPr>
        <w:pStyle w:val="BodyTextCon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lastRenderedPageBreak/>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5F992E9A" w:rsidR="00F97C67" w:rsidRDefault="00F97C67" w:rsidP="00290A9F">
      <w:pPr>
        <w:pStyle w:val="BodyTextCon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2"/>
    <w:p w14:paraId="73CE3340" w14:textId="1D730D28" w:rsidR="00B14B1D" w:rsidRDefault="00B14B1D" w:rsidP="00C2715B">
      <w:pPr>
        <w:pStyle w:val="Heading3"/>
      </w:pPr>
      <w:r>
        <w:t>Supporting Drawing of a Particle</w:t>
      </w:r>
    </w:p>
    <w:p w14:paraId="61CC8A1A" w14:textId="11D381A7"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proofErr w:type="spellStart"/>
      <w:r w:rsidRPr="00D073E8">
        <w:rPr>
          <w:rStyle w:val="CodeInline"/>
        </w:rPr>
        <w:t>texture_vs.glsl</w:t>
      </w:r>
      <w:proofErr w:type="spellEnd"/>
      <w:r>
        <w:t>.</w:t>
      </w:r>
    </w:p>
    <w:p w14:paraId="3412372C" w14:textId="49F91602" w:rsidR="002B6651" w:rsidRDefault="00D073E8" w:rsidP="00092B24">
      <w:pPr>
        <w:pStyle w:val="Heading4"/>
      </w:pPr>
      <w:r w:rsidRPr="00D073E8">
        <w:t>Creating GLSL Particle Fragment Shader</w:t>
      </w:r>
    </w:p>
    <w:p w14:paraId="029CA959" w14:textId="749F2465"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proofErr w:type="spellStart"/>
      <w:r w:rsidRPr="00D073E8">
        <w:rPr>
          <w:rStyle w:val="CodeInline"/>
        </w:rPr>
        <w:t>particle_fs.glsl</w:t>
      </w:r>
      <w:proofErr w:type="spellEnd"/>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it </w:t>
      </w:r>
      <w:proofErr w:type="spellStart"/>
      <w:r w:rsidR="00C2715B" w:rsidRPr="00C2715B">
        <w:rPr>
          <w:rStyle w:val="CodeInline"/>
        </w:rPr>
        <w:t>p</w:t>
      </w:r>
      <w:r w:rsidRPr="00C2715B">
        <w:rPr>
          <w:rStyle w:val="CodeInline"/>
        </w:rPr>
        <w:t>article</w:t>
      </w:r>
      <w:r w:rsidR="00C2715B" w:rsidRPr="00C2715B">
        <w:rPr>
          <w:rStyle w:val="CodeInline"/>
        </w:rPr>
        <w:t>_fs</w:t>
      </w:r>
      <w:r w:rsidRPr="00C2715B">
        <w:rPr>
          <w:rStyle w:val="CodeInline"/>
        </w:rPr>
        <w:t>.glsl</w:t>
      </w:r>
      <w:proofErr w:type="spell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fs</w:t>
      </w:r>
      <w:r w:rsidRPr="00AB23FD">
        <w:rPr>
          <w:rStyle w:val="CodeInline"/>
        </w:rPr>
        <w:t>.glsl</w:t>
      </w:r>
      <w:proofErr w:type="spell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5BDF8F53" w:rsidR="00C2715B" w:rsidRDefault="00C2715B" w:rsidP="00C2715B">
      <w:pPr>
        <w:pStyle w:val="Code"/>
        <w:rPr>
          <w:rFonts w:hint="eastAsia"/>
        </w:rPr>
      </w:pPr>
      <w:r>
        <w:t>// "varying" signif</w:t>
      </w:r>
      <w:r w:rsidR="00290A9F">
        <w:t>ies</w:t>
      </w:r>
      <w:r>
        <w:t xml:space="preserve"> that the texture coordinate will be</w:t>
      </w:r>
    </w:p>
    <w:p w14:paraId="45A57B94" w14:textId="7D9E979B"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18443E64"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proofErr w:type="spellStart"/>
      <w:r w:rsidRPr="00165AA8">
        <w:rPr>
          <w:rStyle w:val="CodeInline"/>
        </w:rPr>
        <w:t>init</w:t>
      </w:r>
      <w:proofErr w:type="spell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lastRenderedPageBreak/>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r w:rsidR="00AB23FD" w:rsidRPr="00165AA8">
        <w:rPr>
          <w:rStyle w:val="CodeInline"/>
        </w:rPr>
        <w:t>createShaders</w:t>
      </w:r>
      <w:proofErr w:type="spell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6D995B74" w14:textId="77777777" w:rsidR="00290A9F" w:rsidRDefault="00165AA8" w:rsidP="00165AA8">
      <w:pPr>
        <w:pStyle w:val="Code"/>
      </w:pPr>
      <w:r>
        <w:t xml:space="preserve">    mShadowReceiverShader = new SpriteShader(kTextureVS, </w:t>
      </w:r>
    </w:p>
    <w:p w14:paraId="04A8C8CF" w14:textId="281DB439" w:rsidR="00165AA8" w:rsidRDefault="00290A9F" w:rsidP="00165AA8">
      <w:pPr>
        <w:pStyle w:val="Code"/>
        <w:rPr>
          <w:rFonts w:hint="eastAsia"/>
        </w:rPr>
      </w:pPr>
      <w:r>
        <w:t xml:space="preserve">                                             </w:t>
      </w:r>
      <w:r w:rsidR="00165AA8">
        <w:t>kShadowReceiverFS);</w:t>
      </w:r>
    </w:p>
    <w:p w14:paraId="5A2C6C10" w14:textId="4603DA12"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r w:rsidRPr="00165AA8">
        <w:rPr>
          <w:rStyle w:val="CodeInline"/>
        </w:rPr>
        <w:t>cleanUp</w:t>
      </w:r>
      <w:proofErr w:type="spellEnd"/>
      <w:r w:rsidRPr="00165AA8">
        <w:rPr>
          <w:rStyle w:val="CodeInline"/>
        </w:rPr>
        <w:t>()</w:t>
      </w:r>
      <w:r w:rsidRPr="00AB23FD">
        <w:t xml:space="preserve"> function</w:t>
      </w:r>
      <w:r w:rsidR="007C22C5">
        <w:t xml:space="preserve"> remember to perform the proper cleanup and </w:t>
      </w:r>
      <w:r w:rsidR="00BD4A78">
        <w:t>un</w:t>
      </w:r>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34D2AA94" w14:textId="77777777" w:rsidR="00290A9F" w:rsidRDefault="00165AA8" w:rsidP="00165AA8">
      <w:pPr>
        <w:pStyle w:val="Code"/>
      </w:pPr>
      <w:r w:rsidRPr="00165AA8">
        <w:t xml:space="preserve">        getConstColorShader, getTextureShader, </w:t>
      </w:r>
    </w:p>
    <w:p w14:paraId="66282453" w14:textId="73FB3057" w:rsidR="00165AA8" w:rsidRPr="00165AA8" w:rsidRDefault="00290A9F" w:rsidP="00165AA8">
      <w:pPr>
        <w:pStyle w:val="Code"/>
        <w:rPr>
          <w:rFonts w:hint="eastAsia"/>
        </w:rPr>
      </w:pPr>
      <w:r>
        <w:t xml:space="preserve">        </w:t>
      </w:r>
      <w:r w:rsidR="00165AA8" w:rsidRPr="00165AA8">
        <w:t>getSpriteShader, getLineShader,</w:t>
      </w:r>
    </w:p>
    <w:p w14:paraId="7F9929A2" w14:textId="77777777" w:rsidR="00290A9F" w:rsidRDefault="00165AA8" w:rsidP="00165AA8">
      <w:pPr>
        <w:pStyle w:val="Code"/>
      </w:pPr>
      <w:r w:rsidRPr="00165AA8">
        <w:t xml:space="preserve">        getLightShader, getIllumShader, </w:t>
      </w:r>
    </w:p>
    <w:p w14:paraId="2D0669AF" w14:textId="7AADAC17" w:rsidR="00165AA8" w:rsidRPr="00165AA8" w:rsidRDefault="00290A9F" w:rsidP="00165AA8">
      <w:pPr>
        <w:pStyle w:val="Code"/>
        <w:rPr>
          <w:rFonts w:hint="eastAsia"/>
        </w:rPr>
      </w:pPr>
      <w:r>
        <w:t xml:space="preserve">        </w:t>
      </w:r>
      <w:r w:rsidR="00165AA8" w:rsidRPr="00165AA8">
        <w:t>getShadowReceiverShader, getShadowCasterShader,</w:t>
      </w:r>
    </w:p>
    <w:p w14:paraId="52075DA0" w14:textId="4FDAA92F"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0D1A3402" w:rsidR="00AB23FD" w:rsidRDefault="00E435DB" w:rsidP="00AB23FD">
      <w:pPr>
        <w:pStyle w:val="BodyTextFirst"/>
        <w:rPr>
          <w:rFonts w:hint="eastAsia"/>
        </w:rPr>
      </w:pPr>
      <w:r>
        <w:t>W</w:t>
      </w:r>
      <w:r w:rsidR="00AB23FD">
        <w:t xml:space="preserve">ith the default </w:t>
      </w:r>
      <w:r w:rsidR="00573745">
        <w:t xml:space="preserve">particle shader </w:t>
      </w:r>
      <w:r>
        <w:t xml:space="preserve">class </w:t>
      </w:r>
      <w:r w:rsidR="00AB23FD">
        <w:t xml:space="preserve">defined to interface to the GLSL </w:t>
      </w:r>
      <w:proofErr w:type="spellStart"/>
      <w:r w:rsidR="00DB3E83">
        <w:rPr>
          <w:rStyle w:val="CodeInline"/>
        </w:rPr>
        <w:t>p</w:t>
      </w:r>
      <w:r w:rsidR="00AB23FD" w:rsidRPr="00DB3E83">
        <w:rPr>
          <w:rStyle w:val="CodeInline"/>
        </w:rPr>
        <w:t>article</w:t>
      </w:r>
      <w:r w:rsidR="00DB3E83">
        <w:rPr>
          <w:rStyle w:val="CodeInline"/>
        </w:rPr>
        <w:t>_fs</w:t>
      </w:r>
      <w:proofErr w:type="spellEnd"/>
      <w:r w:rsidR="00AB23FD">
        <w:t xml:space="preserve"> shader, you can now create a new </w:t>
      </w:r>
      <w:r w:rsidR="00AB23FD" w:rsidRPr="00DB3E83">
        <w:rPr>
          <w:rStyle w:val="CodeInline"/>
        </w:rPr>
        <w:t>Renderable</w:t>
      </w:r>
      <w:r w:rsidR="00AB23FD">
        <w:t xml:space="preserve"> object </w:t>
      </w:r>
      <w:r w:rsidR="00CE7C12">
        <w:t xml:space="preserve">type </w:t>
      </w:r>
      <w:r w:rsidR="00AB23FD">
        <w:t xml:space="preserve">to support the drawing of particles. Fortunately, the detailed behaviors of a particle, or a textured position, is identical to that of a </w:t>
      </w:r>
      <w:proofErr w:type="spellStart"/>
      <w:r w:rsidR="00AB23FD" w:rsidRPr="00DB3E83">
        <w:rPr>
          <w:rStyle w:val="CodeInline"/>
        </w:rPr>
        <w:t>TextureRenderable</w:t>
      </w:r>
      <w:proofErr w:type="spellEnd"/>
      <w:r w:rsidR="00AB23FD">
        <w:t xml:space="preserve"> with the exception of the different shader. As such, the definition of the </w:t>
      </w:r>
      <w:proofErr w:type="spellStart"/>
      <w:r w:rsidR="00AB23FD" w:rsidRPr="00DB3E83">
        <w:rPr>
          <w:rStyle w:val="CodeInline"/>
        </w:rPr>
        <w:t>ParticleRenderable</w:t>
      </w:r>
      <w:proofErr w:type="spellEnd"/>
      <w:r w:rsidR="00AB23FD">
        <w:t xml:space="preserve"> object is trivial.</w:t>
      </w:r>
    </w:p>
    <w:p w14:paraId="00F61BC9" w14:textId="786554E2"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cr</w:t>
      </w:r>
      <w:r w:rsidR="00856535">
        <w:t>e</w:t>
      </w:r>
      <w:r>
        <w:t>ate</w:t>
      </w:r>
      <w:r w:rsidR="00856535">
        <w:t xml:space="preserve"> the</w:t>
      </w:r>
      <w:r>
        <w:t xml:space="preserv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base class. Define the </w:t>
      </w:r>
      <w:proofErr w:type="spellStart"/>
      <w:r w:rsidRPr="00092B24">
        <w:rPr>
          <w:rStyle w:val="CodeInline"/>
          <w:rFonts w:hint="eastAsia"/>
        </w:rPr>
        <w:t>ParticleRenderable</w:t>
      </w:r>
      <w:proofErr w:type="spellEnd"/>
      <w:r>
        <w:t xml:space="preserve"> to be a subclass of </w:t>
      </w:r>
      <w:proofErr w:type="spellStart"/>
      <w:r w:rsidRPr="00092B24">
        <w:rPr>
          <w:rStyle w:val="CodeInline"/>
          <w:rFonts w:hint="eastAsia"/>
        </w:rPr>
        <w:t>TextureRenderable</w:t>
      </w:r>
      <w:proofErr w:type="spellEnd"/>
      <w:r>
        <w:t>, and set the proper default shader in the constructor</w:t>
      </w:r>
      <w:r w:rsidR="00F46A95">
        <w:t>.</w:t>
      </w:r>
      <w:r w:rsidR="00CE7C12">
        <w:t xml:space="preserve"> </w:t>
      </w:r>
      <w:r w:rsidR="00F46A95">
        <w:t>R</w:t>
      </w:r>
      <w:r w:rsidR="00CE7C12">
        <w:t>emember to export the class</w:t>
      </w:r>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lastRenderedPageBreak/>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rFonts w:hint="eastAsia"/>
        </w:rPr>
      </w:pPr>
      <w:r>
        <w:t>}</w:t>
      </w:r>
    </w:p>
    <w:p w14:paraId="28D09325" w14:textId="010C01C5" w:rsidR="00CE7C12" w:rsidRDefault="00CE7C12" w:rsidP="00165AA8">
      <w:pPr>
        <w:pStyle w:val="Code"/>
        <w:rPr>
          <w:rFonts w:hint="eastAsia"/>
        </w:rPr>
      </w:pPr>
      <w:r w:rsidRPr="00CE7C12">
        <w:t>export default ParticleRenderable;</w:t>
      </w:r>
    </w:p>
    <w:p w14:paraId="4FE78B8D" w14:textId="36BBCA23" w:rsidR="006B15B6" w:rsidRDefault="006B15B6" w:rsidP="006B15B6">
      <w:pPr>
        <w:pStyle w:val="Heading4"/>
      </w:pPr>
      <w:r>
        <w:t>Loading the Default Particle Texture</w:t>
      </w:r>
    </w:p>
    <w:p w14:paraId="5D467981" w14:textId="4149F49D"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proofErr w:type="spellStart"/>
      <w:r w:rsidRPr="00092B24">
        <w:rPr>
          <w:rStyle w:val="CodeInline"/>
          <w:rFonts w:hint="eastAsia"/>
        </w:rPr>
        <w:t>init</w:t>
      </w:r>
      <w:proofErr w:type="spell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lastRenderedPageBreak/>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2229D40" w:rsidR="00A5380F" w:rsidRDefault="00A5380F" w:rsidP="00F05F60">
      <w:pPr>
        <w:pStyle w:val="Code"/>
        <w:rPr>
          <w:rFonts w:hint="eastAsia"/>
        </w:rPr>
      </w:pPr>
      <w:r>
        <w:t xml:space="preserve">    … identical to previous code</w:t>
      </w:r>
      <w:r w:rsidR="00856535">
        <w:t xml:space="preserve"> …</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r w:rsidRPr="00092B24">
        <w:rPr>
          <w:rStyle w:val="CodeInline"/>
          <w:rFonts w:hint="eastAsia"/>
        </w:rPr>
        <w:t>getDefaultPSTexture</w:t>
      </w:r>
      <w:proofErr w:type="spellEnd"/>
      <w:r w:rsidRPr="00092B24">
        <w:rPr>
          <w:rStyle w:val="CodeInline"/>
          <w:rFonts w:hint="eastAsia"/>
        </w:rPr>
        <w:t>()</w:t>
      </w:r>
      <w:r>
        <w:t xml:space="preserve"> function.</w:t>
      </w:r>
    </w:p>
    <w:p w14:paraId="26565041" w14:textId="77777777" w:rsidR="00B14B1D" w:rsidRDefault="00B14B1D" w:rsidP="00B14B1D">
      <w:pPr>
        <w:pStyle w:val="Heading3"/>
      </w:pPr>
      <w:r>
        <w:t>Defining the Engine Particle Component</w:t>
      </w:r>
    </w:p>
    <w:p w14:paraId="58518C7A" w14:textId="4D39F43D" w:rsidR="00B14B1D" w:rsidRDefault="00B14B1D" w:rsidP="00B14B1D">
      <w:pPr>
        <w:pStyle w:val="BodyTextFirst"/>
        <w:rPr>
          <w:rFonts w:hint="eastAsia"/>
        </w:rPr>
      </w:pPr>
      <w:r>
        <w:t xml:space="preserve">With the drawing infrastructure defined, you can now </w:t>
      </w:r>
      <w:r w:rsidR="004C338A">
        <w:t xml:space="preserve">define </w:t>
      </w:r>
      <w:r>
        <w:t xml:space="preserve">the engine component to manage the </w:t>
      </w:r>
      <w:r w:rsidR="005C0977">
        <w:t xml:space="preserve">behavior of the </w:t>
      </w:r>
      <w:r>
        <w:t>particle system.</w:t>
      </w:r>
      <w:r w:rsidR="005C0977">
        <w:t xml:space="preserve"> For now, the only functionality required is to </w:t>
      </w:r>
      <w:r w:rsidR="00DA071D">
        <w:t xml:space="preserve">include </w:t>
      </w:r>
      <w:r w:rsidR="005C0977">
        <w:t>a default system acceleration for all particles.</w:t>
      </w:r>
    </w:p>
    <w:p w14:paraId="4B870D5F" w14:textId="725BA668" w:rsidR="00B14B1D" w:rsidRDefault="00B14B1D" w:rsidP="00092B24">
      <w:pPr>
        <w:pStyle w:val="BodyTextCont"/>
        <w:rPr>
          <w:rFonts w:hint="eastAsia"/>
        </w:rPr>
      </w:pPr>
      <w:r>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r w:rsidR="00590A54">
        <w:t>er</w:t>
      </w:r>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4D26F3AF" w14:textId="77777777" w:rsidR="00290A9F" w:rsidRDefault="00B14B1D" w:rsidP="00B14B1D">
      <w:pPr>
        <w:pStyle w:val="Code"/>
      </w:pPr>
      <w:r>
        <w:t xml:space="preserve">function getSystemAcceleration() { </w:t>
      </w:r>
    </w:p>
    <w:p w14:paraId="7DF06AF7" w14:textId="4E546658" w:rsidR="00B14B1D" w:rsidRDefault="00290A9F" w:rsidP="00B14B1D">
      <w:pPr>
        <w:pStyle w:val="Code"/>
        <w:rPr>
          <w:rFonts w:hint="eastAsia"/>
        </w:rPr>
      </w:pPr>
      <w:r>
        <w:t xml:space="preserve">    </w:t>
      </w:r>
      <w:r w:rsidR="00B14B1D">
        <w:t>return vec2.clone(mSystemAcceleration); }</w:t>
      </w:r>
    </w:p>
    <w:p w14:paraId="0B44899C" w14:textId="09A316FD"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10BEBA0" w:rsidR="00DB3E83" w:rsidRDefault="00DB3E83" w:rsidP="00165AA8">
      <w:pPr>
        <w:pStyle w:val="Heading3"/>
      </w:pPr>
      <w:r>
        <w:t xml:space="preserve">Defining the Particle and Particle Game </w:t>
      </w:r>
      <w:r w:rsidR="00BF4B4D">
        <w:t>Classes</w:t>
      </w:r>
    </w:p>
    <w:p w14:paraId="442E7497" w14:textId="435BB3C2"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300BED06" w:rsidR="00DB3E83" w:rsidRDefault="00F33037" w:rsidP="00DB3E83">
      <w:pPr>
        <w:pStyle w:val="BodyTextFirst"/>
        <w:rPr>
          <w:rFonts w:hint="eastAsia"/>
        </w:rPr>
      </w:pPr>
      <w:bookmarkStart w:id="3" w:name="_Hlk76984508"/>
      <w:r>
        <w:t xml:space="preserve">Particles are lightweight game objects </w:t>
      </w:r>
      <w:bookmarkEnd w:id="3"/>
      <w:r>
        <w:t xml:space="preserve">with simple properties wrapping around </w:t>
      </w:r>
      <w:proofErr w:type="spellStart"/>
      <w:r w:rsidRPr="00092B24">
        <w:rPr>
          <w:rStyle w:val="CodeInline"/>
          <w:rFonts w:hint="eastAsia"/>
        </w:rPr>
        <w:t>ParticleRenderable</w:t>
      </w:r>
      <w:proofErr w:type="spellEnd"/>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lastRenderedPageBreak/>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D555FEB" w:rsidR="009154BC" w:rsidRDefault="00290A9F" w:rsidP="00290A9F">
      <w:pPr>
        <w:pStyle w:val="Code"/>
        <w:rPr>
          <w:rFonts w:hint="eastAsia"/>
        </w:rPr>
      </w:pPr>
      <w:r>
        <w:t xml:space="preserve">    </w:t>
      </w:r>
      <w:r w:rsidR="009154BC">
        <w:t>}</w:t>
      </w:r>
    </w:p>
    <w:p w14:paraId="08E892EB" w14:textId="77777777" w:rsidR="00915352" w:rsidRDefault="00915352" w:rsidP="00290A9F">
      <w:pPr>
        <w:pStyle w:val="Code"/>
        <w:rPr>
          <w:rFonts w:hint="eastAsia"/>
        </w:rPr>
      </w:pPr>
    </w:p>
    <w:p w14:paraId="57047957" w14:textId="5C0C3C77" w:rsidR="009154BC" w:rsidRDefault="00290A9F" w:rsidP="00290A9F">
      <w:pPr>
        <w:pStyle w:val="Code"/>
        <w:rPr>
          <w:rFonts w:hint="eastAsia"/>
        </w:rPr>
      </w:pPr>
      <w:r>
        <w:t xml:space="preserve">    </w:t>
      </w:r>
      <w:r w:rsidR="009779AC">
        <w:t>…</w:t>
      </w:r>
      <w:r w:rsidR="00801656">
        <w:t xml:space="preserve"> implementation to follow … </w:t>
      </w:r>
    </w:p>
    <w:p w14:paraId="36711C31" w14:textId="77777777" w:rsidR="00915352" w:rsidRDefault="00915352" w:rsidP="00290A9F">
      <w:pPr>
        <w:pStyle w:val="Code"/>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r w:rsidRPr="00092B24">
        <w:rPr>
          <w:rStyle w:val="CodeInline"/>
          <w:rFonts w:hint="eastAsia"/>
        </w:rPr>
        <w:t>draw()</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4A7BBA0" w14:textId="77777777" w:rsidR="00290A9F" w:rsidRDefault="009154BC" w:rsidP="009154BC">
      <w:pPr>
        <w:pStyle w:val="Code"/>
      </w:pPr>
      <w:r>
        <w:t xml:space="preserve">    debugDraw.drawCrossMarker(aCamera, this.getPosition(), </w:t>
      </w:r>
    </w:p>
    <w:p w14:paraId="1645BDC9" w14:textId="25769EFF" w:rsidR="009154BC" w:rsidRDefault="00290A9F" w:rsidP="009154BC">
      <w:pPr>
        <w:pStyle w:val="Code"/>
        <w:rPr>
          <w:rFonts w:hint="eastAsia"/>
        </w:rPr>
      </w:pPr>
      <w:r>
        <w:t xml:space="preserve">                              </w:t>
      </w:r>
      <w:r w:rsidR="009154BC">
        <w:t>size[0] * kSizeFactor, [0, 1, 0, 1]);</w:t>
      </w:r>
    </w:p>
    <w:p w14:paraId="2D31FDB2" w14:textId="37E7AC7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r w:rsidRPr="00DF6D54">
        <w:rPr>
          <w:rStyle w:val="CodeInline"/>
        </w:rPr>
        <w:t>update()</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345EA9E0" w:rsidR="009154BC" w:rsidRDefault="009154BC" w:rsidP="009154BC">
      <w:pPr>
        <w:pStyle w:val="Code"/>
        <w:rPr>
          <w:rFonts w:hint="eastAsia"/>
        </w:rPr>
      </w:pPr>
      <w:r>
        <w:t>update() {</w:t>
      </w:r>
    </w:p>
    <w:p w14:paraId="59F18EA9" w14:textId="2EA7CEA4"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6AF425D"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3C91F35B" w:rsidR="009154BC" w:rsidRDefault="009154BC" w:rsidP="009154BC">
      <w:pPr>
        <w:pStyle w:val="Code"/>
        <w:rPr>
          <w:rFonts w:hint="eastAsia"/>
        </w:rPr>
      </w:pPr>
      <w:r>
        <w:t xml:space="preserve">    // Symplectic Euler</w:t>
      </w:r>
    </w:p>
    <w:p w14:paraId="43FFAB0D" w14:textId="4631B06B" w:rsidR="009154BC" w:rsidRDefault="009154BC" w:rsidP="009154BC">
      <w:pPr>
        <w:pStyle w:val="Code"/>
        <w:rPr>
          <w:rFonts w:hint="eastAsia"/>
        </w:rPr>
      </w:pPr>
      <w:r>
        <w:t xml:space="preserve">    //    v += a * dt</w:t>
      </w:r>
    </w:p>
    <w:p w14:paraId="4251DA1B" w14:textId="7B49C1D9" w:rsidR="009154BC" w:rsidRDefault="009154BC" w:rsidP="009154BC">
      <w:pPr>
        <w:pStyle w:val="Code"/>
        <w:rPr>
          <w:rFonts w:hint="eastAsia"/>
        </w:rPr>
      </w:pPr>
      <w:r>
        <w:t xml:space="preserve">    //    x += v * dt</w:t>
      </w:r>
    </w:p>
    <w:p w14:paraId="5929031E" w14:textId="579E9EE3" w:rsidR="009154BC" w:rsidRDefault="009154BC" w:rsidP="009154BC">
      <w:pPr>
        <w:pStyle w:val="Code"/>
        <w:rPr>
          <w:rFonts w:hint="eastAsia"/>
        </w:rPr>
      </w:pPr>
      <w:r>
        <w:t xml:space="preserve">    let p = this.getPosition();</w:t>
      </w:r>
    </w:p>
    <w:p w14:paraId="0B6F9883" w14:textId="7B424A72" w:rsidR="00290A9F" w:rsidRDefault="009154BC" w:rsidP="009154BC">
      <w:pPr>
        <w:pStyle w:val="Code"/>
      </w:pPr>
      <w:r>
        <w:t xml:space="preserve">    vec2.scaleAndAdd(this.mVelocity, </w:t>
      </w:r>
    </w:p>
    <w:p w14:paraId="1569706A" w14:textId="142059BF" w:rsidR="009154BC" w:rsidRDefault="00290A9F" w:rsidP="009154BC">
      <w:pPr>
        <w:pStyle w:val="Code"/>
        <w:rPr>
          <w:rFonts w:hint="eastAsia"/>
        </w:rPr>
      </w:pPr>
      <w:r>
        <w:t xml:space="preserve">                     </w:t>
      </w:r>
      <w:r w:rsidR="009154BC">
        <w:t>this.mVelocity, this.mAcceleration, dt);</w:t>
      </w:r>
    </w:p>
    <w:p w14:paraId="4E27ACF2" w14:textId="5809AF26" w:rsidR="00F05F60" w:rsidRDefault="00F05F60" w:rsidP="009154BC">
      <w:pPr>
        <w:pStyle w:val="Code"/>
        <w:rPr>
          <w:rFonts w:hint="eastAsia"/>
        </w:rPr>
      </w:pPr>
      <w:r>
        <w:t xml:space="preserve">    </w:t>
      </w:r>
      <w:r w:rsidRPr="00F05F60">
        <w:t>vec2.scale(this.mVelocity, this.mVelocity, this.mDrag);</w:t>
      </w:r>
    </w:p>
    <w:p w14:paraId="6C988A48" w14:textId="069131C1"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0B2E70A4" w:rsidR="009154BC" w:rsidRDefault="009154BC" w:rsidP="009154BC">
      <w:pPr>
        <w:pStyle w:val="Code"/>
        <w:rPr>
          <w:rFonts w:hint="eastAsia"/>
        </w:rPr>
      </w:pPr>
      <w:r>
        <w:t xml:space="preserve">    // update color</w:t>
      </w:r>
    </w:p>
    <w:p w14:paraId="19186D02" w14:textId="0FA3E78C" w:rsidR="009154BC" w:rsidRDefault="009154BC" w:rsidP="009154BC">
      <w:pPr>
        <w:pStyle w:val="Code"/>
        <w:rPr>
          <w:rFonts w:hint="eastAsia"/>
        </w:rPr>
      </w:pPr>
      <w:r>
        <w:t xml:space="preserve">    let c = this.mRenderComponent.getColor();</w:t>
      </w:r>
    </w:p>
    <w:p w14:paraId="591AACFB" w14:textId="1DF6A088"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19793D80" w:rsidR="009154BC" w:rsidRDefault="009154BC" w:rsidP="009154BC">
      <w:pPr>
        <w:pStyle w:val="Code"/>
        <w:rPr>
          <w:rFonts w:hint="eastAsia"/>
        </w:rPr>
      </w:pPr>
      <w:r>
        <w:t xml:space="preserve">    // update size</w:t>
      </w:r>
    </w:p>
    <w:p w14:paraId="77F18F38" w14:textId="5B3924E6" w:rsidR="009154BC" w:rsidRDefault="009154BC" w:rsidP="009154BC">
      <w:pPr>
        <w:pStyle w:val="Code"/>
        <w:rPr>
          <w:rFonts w:hint="eastAsia"/>
        </w:rPr>
      </w:pPr>
      <w:r>
        <w:t xml:space="preserve">    let xf = this.mRenderComponent.getXform();</w:t>
      </w:r>
    </w:p>
    <w:p w14:paraId="09104784" w14:textId="3A497DBF" w:rsidR="009154BC" w:rsidRDefault="009154BC" w:rsidP="009154BC">
      <w:pPr>
        <w:pStyle w:val="Code"/>
        <w:rPr>
          <w:rFonts w:hint="eastAsia"/>
        </w:rPr>
      </w:pPr>
      <w:r>
        <w:t xml:space="preserve">    let s = xf.getWidth() * this.mSizeDelta;</w:t>
      </w:r>
    </w:p>
    <w:p w14:paraId="50944348" w14:textId="3069DB55" w:rsidR="009154BC" w:rsidRDefault="009154BC" w:rsidP="009154BC">
      <w:pPr>
        <w:pStyle w:val="Code"/>
        <w:rPr>
          <w:rFonts w:hint="eastAsia"/>
        </w:rPr>
      </w:pPr>
      <w:r>
        <w:t xml:space="preserve">    xf.setSize(s, s);</w:t>
      </w:r>
    </w:p>
    <w:p w14:paraId="4AD21838" w14:textId="681028A3" w:rsidR="009154BC" w:rsidRPr="00DB3E83" w:rsidRDefault="009154BC" w:rsidP="009154BC">
      <w:pPr>
        <w:pStyle w:val="Code"/>
        <w:rPr>
          <w:rFonts w:hint="eastAsia"/>
        </w:rPr>
      </w:pPr>
      <w:r>
        <w:t>}</w:t>
      </w:r>
    </w:p>
    <w:p w14:paraId="4920021E" w14:textId="6161228D" w:rsidR="00DB3E83" w:rsidRPr="00DB3E83" w:rsidRDefault="00DB3E83" w:rsidP="00165AA8">
      <w:pPr>
        <w:pStyle w:val="NumList"/>
        <w:numPr>
          <w:ilvl w:val="0"/>
          <w:numId w:val="15"/>
        </w:numPr>
        <w:rPr>
          <w:rFonts w:hint="eastAsia"/>
        </w:rPr>
      </w:pPr>
      <w:r w:rsidRPr="00DB3E83">
        <w:t xml:space="preserve">Define simpl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 xml:space="preserve">Creating the </w:t>
      </w:r>
      <w:proofErr w:type="spellStart"/>
      <w:r>
        <w:t>ParticleSet</w:t>
      </w:r>
      <w:proofErr w:type="spellEnd"/>
    </w:p>
    <w:p w14:paraId="702F7C4E" w14:textId="4F9BBEDA" w:rsidR="00DB3E83" w:rsidRDefault="00DB3E83" w:rsidP="00DB3E83">
      <w:pPr>
        <w:pStyle w:val="BodyTextFirst"/>
        <w:rPr>
          <w:rFonts w:hint="eastAsia"/>
        </w:rPr>
      </w:pPr>
      <w:r>
        <w:t xml:space="preserve">To work with a collection of particles, you can now create the </w:t>
      </w:r>
      <w:proofErr w:type="spellStart"/>
      <w:r w:rsidRPr="009779AC">
        <w:rPr>
          <w:rStyle w:val="CodeInline"/>
        </w:rPr>
        <w:t>ParticleSet</w:t>
      </w:r>
      <w:proofErr w:type="spellEnd"/>
      <w:r>
        <w:t xml:space="preserve"> to support convenient looping over </w:t>
      </w:r>
      <w:r w:rsidR="009779AC">
        <w:t xml:space="preserve">sets of </w:t>
      </w:r>
      <w:r w:rsidRPr="009779AC">
        <w:rPr>
          <w:rStyle w:val="CodeInline"/>
        </w:rPr>
        <w:t>Particle</w:t>
      </w:r>
      <w:r>
        <w:t>.</w:t>
      </w:r>
      <w:r w:rsidR="00D17CA6">
        <w:t xml:space="preserve"> For lightweight purposes,</w:t>
      </w:r>
      <w:r w:rsidR="00856535">
        <w:t xml:space="preserve"> the</w:t>
      </w:r>
      <w:r w:rsidR="00D17CA6">
        <w:t xml:space="preserve">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however, as JavaScript is a</w:t>
      </w:r>
      <w:r w:rsidR="00856535">
        <w:t>n</w:t>
      </w:r>
      <w:r w:rsidR="00D17CA6">
        <w:t xml:space="preserve">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5B13E721" w:rsidR="00AE7902" w:rsidRDefault="00290A9F" w:rsidP="00290A9F">
      <w:pPr>
        <w:pStyle w:val="Code"/>
        <w:rPr>
          <w:rFonts w:hint="eastAsia"/>
        </w:rPr>
      </w:pPr>
      <w:r>
        <w:t xml:space="preserve">    </w:t>
      </w:r>
      <w:r w:rsidR="00AE7902">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0B689C96" w:rsidR="006C3041" w:rsidRDefault="00DB3E83">
      <w:pPr>
        <w:pStyle w:val="NumList"/>
        <w:numPr>
          <w:ilvl w:val="0"/>
          <w:numId w:val="17"/>
        </w:numPr>
        <w:rPr>
          <w:rFonts w:hint="eastAsia"/>
        </w:rPr>
      </w:pPr>
      <w:r w:rsidRPr="00DB3E83">
        <w:t xml:space="preserve">Override the </w:t>
      </w:r>
      <w:r w:rsidRPr="009779AC">
        <w:rPr>
          <w:rStyle w:val="CodeInline"/>
        </w:rPr>
        <w:t>draw()</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w:t>
      </w:r>
    </w:p>
    <w:p w14:paraId="6B15C41F" w14:textId="015B3F1B" w:rsidR="00DB3E83" w:rsidRDefault="006C3041" w:rsidP="00E435DB">
      <w:pPr>
        <w:pStyle w:val="NoteTipCaution"/>
        <w:ind w:left="0"/>
      </w:pPr>
      <w:r w:rsidRPr="00DA3970">
        <w:rPr>
          <w:b/>
        </w:rPr>
        <w:lastRenderedPageBreak/>
        <w:t>Note</w:t>
      </w:r>
      <w:r>
        <w:t xml:space="preserve"> </w:t>
      </w:r>
      <w:r w:rsidR="00DB3E83" w:rsidRPr="00DB3E83">
        <w:t xml:space="preserve">Recall </w:t>
      </w:r>
      <w:r w:rsidR="0077421C">
        <w:t xml:space="preserve">from Chapter 5 </w:t>
      </w:r>
      <w:r w:rsidR="00DB3E83" w:rsidRPr="00DB3E83">
        <w:t xml:space="preserve">that the default </w:t>
      </w:r>
      <w:proofErr w:type="spellStart"/>
      <w:r w:rsidR="00DB3E83" w:rsidRPr="009779AC">
        <w:rPr>
          <w:rStyle w:val="CodeInline"/>
        </w:rPr>
        <w:t>gl.blendFunc</w:t>
      </w:r>
      <w:proofErr w:type="spell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r w:rsidR="00DB3E83" w:rsidRPr="009779AC">
        <w:rPr>
          <w:rStyle w:val="CodeInline"/>
        </w:rPr>
        <w:t>gl.blendFunc</w:t>
      </w:r>
      <w:proofErr w:type="spell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xml:space="preserve">. </w:t>
      </w:r>
      <w:r w:rsidR="00856535">
        <w:t>The o</w:t>
      </w:r>
      <w:r w:rsidR="00302EE9">
        <w:t>versaturation of pixel color</w:t>
      </w:r>
      <w:r w:rsidR="009A4F53">
        <w:t xml:space="preserve"> is </w:t>
      </w:r>
      <w:r w:rsidR="00856535">
        <w:t xml:space="preserve">often </w:t>
      </w:r>
      <w:r w:rsidR="009A4F53">
        <w:t xml:space="preserve">desirable when simulating </w:t>
      </w:r>
      <w:r w:rsidR="00DB3E83" w:rsidRPr="00DB3E83">
        <w:t xml:space="preserve">intense brightness of fire and </w:t>
      </w:r>
      <w:proofErr w:type="spellStart"/>
      <w:r w:rsidR="00DB3E83" w:rsidRPr="00DB3E83">
        <w:t>explosions.</w:t>
      </w:r>
    </w:p>
    <w:p w14:paraId="012966AD" w14:textId="6B6BA066" w:rsidR="009779AC" w:rsidRDefault="009779AC" w:rsidP="009779AC">
      <w:pPr>
        <w:pStyle w:val="Code"/>
        <w:rPr>
          <w:rFonts w:hint="eastAsia"/>
        </w:rPr>
      </w:pPr>
      <w:proofErr w:type="spellEnd"/>
      <w:r>
        <w:t>draw(aCamera) {</w:t>
      </w:r>
    </w:p>
    <w:p w14:paraId="2C54AE53" w14:textId="53584BBF" w:rsidR="009779AC" w:rsidRDefault="009779AC" w:rsidP="009779AC">
      <w:pPr>
        <w:pStyle w:val="Code"/>
        <w:rPr>
          <w:rFonts w:hint="eastAsia"/>
        </w:rPr>
      </w:pPr>
      <w:r>
        <w:t xml:space="preserve">    let gl = glSys.get();</w:t>
      </w:r>
    </w:p>
    <w:p w14:paraId="47B077D3" w14:textId="7D5ECE7A" w:rsidR="009779AC" w:rsidRDefault="009779AC" w:rsidP="009779AC">
      <w:pPr>
        <w:pStyle w:val="Code"/>
        <w:rPr>
          <w:rFonts w:hint="eastAsia"/>
        </w:rPr>
      </w:pPr>
      <w:r>
        <w:t xml:space="preserve">    gl.blendFunc(gl.ONE, gl.ONE);  // for additive blending!</w:t>
      </w:r>
    </w:p>
    <w:p w14:paraId="57F1BE8B" w14:textId="39241455" w:rsidR="009779AC" w:rsidRDefault="009779AC" w:rsidP="009779AC">
      <w:pPr>
        <w:pStyle w:val="Code"/>
        <w:rPr>
          <w:rFonts w:hint="eastAsia"/>
        </w:rPr>
      </w:pPr>
      <w:r>
        <w:t xml:space="preserve">    super.draw(aCamera);</w:t>
      </w:r>
    </w:p>
    <w:p w14:paraId="4230731E" w14:textId="382CDE04" w:rsidR="00290A9F" w:rsidRDefault="009779AC" w:rsidP="009779AC">
      <w:pPr>
        <w:pStyle w:val="Code"/>
      </w:pPr>
      <w:r>
        <w:t xml:space="preserve">    gl.blendFunc(gl.SRC_ALPHA, gl.ONE_MINUS_SRC_ALPHA); </w:t>
      </w:r>
    </w:p>
    <w:p w14:paraId="7027B768" w14:textId="1744A616" w:rsidR="009779AC" w:rsidRDefault="00290A9F" w:rsidP="009779AC">
      <w:pPr>
        <w:pStyle w:val="Code"/>
        <w:rPr>
          <w:rFonts w:hint="eastAsia"/>
        </w:rPr>
      </w:pPr>
      <w:r>
        <w:t xml:space="preserve">                                  </w:t>
      </w:r>
      <w:r w:rsidR="009779AC">
        <w:t>// restore alpha blending</w:t>
      </w:r>
    </w:p>
    <w:p w14:paraId="3EB3F39D" w14:textId="2C4E10D4" w:rsidR="009779AC" w:rsidRDefault="009779AC" w:rsidP="009779AC">
      <w:pPr>
        <w:pStyle w:val="Code"/>
        <w:rPr>
          <w:rFonts w:hint="eastAsia"/>
        </w:rPr>
      </w:pPr>
      <w:r>
        <w:t>}</w:t>
      </w:r>
    </w:p>
    <w:p w14:paraId="189597FE" w14:textId="77777777" w:rsidR="009779AC" w:rsidRDefault="009779AC" w:rsidP="009779AC">
      <w:pPr>
        <w:pStyle w:val="Code"/>
        <w:rPr>
          <w:rFonts w:hint="eastAsia"/>
        </w:rPr>
      </w:pPr>
    </w:p>
    <w:p w14:paraId="3DF4A977" w14:textId="49E85288" w:rsidR="009779AC" w:rsidRDefault="009779AC" w:rsidP="009779AC">
      <w:pPr>
        <w:pStyle w:val="Code"/>
        <w:rPr>
          <w:rFonts w:hint="eastAsia"/>
        </w:rPr>
      </w:pPr>
      <w:r>
        <w:t>drawMarkers(aCamera) {</w:t>
      </w:r>
    </w:p>
    <w:p w14:paraId="6E160AED" w14:textId="70B30A1D" w:rsidR="009779AC" w:rsidRDefault="009779AC" w:rsidP="009779AC">
      <w:pPr>
        <w:pStyle w:val="Code"/>
        <w:rPr>
          <w:rFonts w:hint="eastAsia"/>
        </w:rPr>
      </w:pPr>
      <w:r>
        <w:t xml:space="preserve">    let i;</w:t>
      </w:r>
    </w:p>
    <w:p w14:paraId="5EAE17FD" w14:textId="1F97EB28" w:rsidR="009779AC" w:rsidRDefault="009779AC" w:rsidP="009779AC">
      <w:pPr>
        <w:pStyle w:val="Code"/>
        <w:rPr>
          <w:rFonts w:hint="eastAsia"/>
        </w:rPr>
      </w:pPr>
      <w:r>
        <w:t xml:space="preserve">    for (i = 0; i &lt; this.mSet.length; i++) {</w:t>
      </w:r>
    </w:p>
    <w:p w14:paraId="57DB2258" w14:textId="2225114F" w:rsidR="009779AC" w:rsidRDefault="009779AC" w:rsidP="009779AC">
      <w:pPr>
        <w:pStyle w:val="Code"/>
        <w:rPr>
          <w:rFonts w:hint="eastAsia"/>
        </w:rPr>
      </w:pPr>
      <w:r>
        <w:t xml:space="preserve">        this.mSet[i].drawMarker(aCamera);</w:t>
      </w:r>
    </w:p>
    <w:p w14:paraId="0CC17738" w14:textId="0315CAE3" w:rsidR="009779AC" w:rsidRDefault="009779AC" w:rsidP="009779AC">
      <w:pPr>
        <w:pStyle w:val="Code"/>
        <w:rPr>
          <w:rFonts w:hint="eastAsia"/>
        </w:rPr>
      </w:pPr>
      <w:r>
        <w:t xml:space="preserve">    }</w:t>
      </w:r>
    </w:p>
    <w:p w14:paraId="3813BDBF" w14:textId="76150901" w:rsidR="009779AC" w:rsidRPr="00DB3E83" w:rsidRDefault="009779AC" w:rsidP="009779AC">
      <w:pPr>
        <w:pStyle w:val="Code"/>
        <w:rPr>
          <w:rFonts w:hint="eastAsia"/>
        </w:rPr>
      </w:pPr>
      <w:r>
        <w:t>}</w:t>
      </w:r>
    </w:p>
    <w:p w14:paraId="2FBEB746" w14:textId="41FA565D" w:rsidR="00DB3E83" w:rsidRDefault="00DB3E83" w:rsidP="00165AA8">
      <w:pPr>
        <w:pStyle w:val="NumList"/>
        <w:numPr>
          <w:ilvl w:val="0"/>
          <w:numId w:val="17"/>
        </w:numPr>
        <w:rPr>
          <w:rFonts w:hint="eastAsia"/>
        </w:rPr>
      </w:pPr>
      <w:r w:rsidRPr="00DB3E83">
        <w:t xml:space="preserve">Override the </w:t>
      </w:r>
      <w:r w:rsidRPr="009779AC">
        <w:rPr>
          <w:rStyle w:val="CodeInline"/>
        </w:rPr>
        <w:t>update()</w:t>
      </w:r>
      <w:r w:rsidRPr="00DB3E83">
        <w:t xml:space="preserve"> function to ensure expired particles are removed.</w:t>
      </w:r>
    </w:p>
    <w:p w14:paraId="36E0F560" w14:textId="0F7B571D" w:rsidR="009779AC" w:rsidRDefault="009779AC" w:rsidP="009779AC">
      <w:pPr>
        <w:pStyle w:val="Code"/>
        <w:rPr>
          <w:rFonts w:hint="eastAsia"/>
        </w:rPr>
      </w:pPr>
      <w:r>
        <w:t>update() {</w:t>
      </w:r>
    </w:p>
    <w:p w14:paraId="6F32364B" w14:textId="09C999D4" w:rsidR="009779AC" w:rsidRDefault="009779AC" w:rsidP="009779AC">
      <w:pPr>
        <w:pStyle w:val="Code"/>
        <w:rPr>
          <w:rFonts w:hint="eastAsia"/>
        </w:rPr>
      </w:pPr>
      <w:r>
        <w:t xml:space="preserve">    super.update();</w:t>
      </w:r>
    </w:p>
    <w:p w14:paraId="7459D3F4" w14:textId="161F0687" w:rsidR="009779AC" w:rsidRDefault="009779AC" w:rsidP="009779AC">
      <w:pPr>
        <w:pStyle w:val="Code"/>
        <w:rPr>
          <w:rFonts w:hint="eastAsia"/>
        </w:rPr>
      </w:pPr>
      <w:r>
        <w:t xml:space="preserve">    // Cleanup Particles</w:t>
      </w:r>
    </w:p>
    <w:p w14:paraId="35252975" w14:textId="3F4A1879" w:rsidR="009779AC" w:rsidRDefault="009779AC" w:rsidP="009779AC">
      <w:pPr>
        <w:pStyle w:val="Code"/>
        <w:rPr>
          <w:rFonts w:hint="eastAsia"/>
        </w:rPr>
      </w:pPr>
      <w:r>
        <w:t xml:space="preserve">    let i, obj;</w:t>
      </w:r>
    </w:p>
    <w:p w14:paraId="6DB4440B" w14:textId="1899B2F9" w:rsidR="009779AC" w:rsidRDefault="009779AC" w:rsidP="009779AC">
      <w:pPr>
        <w:pStyle w:val="Code"/>
        <w:rPr>
          <w:rFonts w:hint="eastAsia"/>
        </w:rPr>
      </w:pPr>
      <w:r>
        <w:t xml:space="preserve">    for (i = 0; i &lt; this.size(); i++) {</w:t>
      </w:r>
    </w:p>
    <w:p w14:paraId="37A35255" w14:textId="5B73CC34" w:rsidR="009779AC" w:rsidRDefault="009779AC" w:rsidP="009779AC">
      <w:pPr>
        <w:pStyle w:val="Code"/>
        <w:rPr>
          <w:rFonts w:hint="eastAsia"/>
        </w:rPr>
      </w:pPr>
      <w:r>
        <w:t xml:space="preserve">        obj = this.getObjectAt(i);</w:t>
      </w:r>
    </w:p>
    <w:p w14:paraId="0F9A55EE" w14:textId="046DC741" w:rsidR="009779AC" w:rsidRDefault="009779AC" w:rsidP="009779AC">
      <w:pPr>
        <w:pStyle w:val="Code"/>
        <w:rPr>
          <w:rFonts w:hint="eastAsia"/>
        </w:rPr>
      </w:pPr>
      <w:r>
        <w:t xml:space="preserve">        if (obj.hasExpired()) {</w:t>
      </w:r>
    </w:p>
    <w:p w14:paraId="2EDF5724" w14:textId="0281AC5C" w:rsidR="009779AC" w:rsidRDefault="009779AC" w:rsidP="009779AC">
      <w:pPr>
        <w:pStyle w:val="Code"/>
        <w:rPr>
          <w:rFonts w:hint="eastAsia"/>
        </w:rPr>
      </w:pPr>
      <w:r>
        <w:t xml:space="preserve">            this.removeFromSet(obj);</w:t>
      </w:r>
    </w:p>
    <w:p w14:paraId="491EC516" w14:textId="43BDEB30" w:rsidR="009779AC" w:rsidRDefault="009779AC" w:rsidP="009779AC">
      <w:pPr>
        <w:pStyle w:val="Code"/>
        <w:rPr>
          <w:rFonts w:hint="eastAsia"/>
        </w:rPr>
      </w:pPr>
      <w:r>
        <w:t xml:space="preserve">        }</w:t>
      </w:r>
    </w:p>
    <w:p w14:paraId="3C7BC1FF" w14:textId="67F458E5" w:rsidR="009779AC" w:rsidRDefault="009779AC" w:rsidP="009779AC">
      <w:pPr>
        <w:pStyle w:val="Code"/>
        <w:rPr>
          <w:rFonts w:hint="eastAsia"/>
        </w:rPr>
      </w:pPr>
      <w:r>
        <w:t xml:space="preserve">    }</w:t>
      </w:r>
    </w:p>
    <w:p w14:paraId="72CE27C7" w14:textId="24032C79" w:rsidR="009779AC" w:rsidRDefault="009779AC" w:rsidP="009779AC">
      <w:pPr>
        <w:pStyle w:val="Code"/>
        <w:rPr>
          <w:rFonts w:hint="eastAsia"/>
        </w:rPr>
      </w:pPr>
      <w:r>
        <w:t>}</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4" w:name="_Hlk74150496"/>
      <w:r w:rsidRPr="00DB3E83">
        <w:t>Testing the Particle System</w:t>
      </w:r>
    </w:p>
    <w:bookmarkEnd w:id="4"/>
    <w:p w14:paraId="22192D87" w14:textId="24F58E2F"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lastRenderedPageBreak/>
        <w:t>_</w:t>
      </w:r>
      <w:proofErr w:type="spellStart"/>
      <w:r w:rsidRPr="00501297">
        <w:rPr>
          <w:rStyle w:val="CodeInline"/>
        </w:rPr>
        <w:t>createParticle</w:t>
      </w:r>
      <w:proofErr w:type="spellEnd"/>
      <w:r w:rsidRPr="00501297">
        <w:rPr>
          <w:rStyle w:val="CodeInline"/>
        </w:rPr>
        <w:t>()</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CC2A44E" w14:textId="77777777" w:rsidR="00290A9F" w:rsidRDefault="007059F3" w:rsidP="007059F3">
      <w:pPr>
        <w:pStyle w:val="Code"/>
      </w:pPr>
      <w:r>
        <w:t xml:space="preserve">    let p = new engine.Particle(</w:t>
      </w:r>
    </w:p>
    <w:p w14:paraId="7613E2C0" w14:textId="77777777" w:rsidR="00290A9F" w:rsidRDefault="00290A9F" w:rsidP="007059F3">
      <w:pPr>
        <w:pStyle w:val="Code"/>
      </w:pPr>
      <w:r>
        <w:t xml:space="preserve">            </w:t>
      </w:r>
      <w:r w:rsidR="007059F3">
        <w:t xml:space="preserve">engine.defaultResources.getDefaultPSTexture(), </w:t>
      </w:r>
    </w:p>
    <w:p w14:paraId="524A2306" w14:textId="2784943E" w:rsidR="007059F3" w:rsidRDefault="00290A9F" w:rsidP="007059F3">
      <w:pPr>
        <w:pStyle w:val="Code"/>
        <w:rPr>
          <w:rFonts w:hint="eastAsia"/>
        </w:rPr>
      </w:pPr>
      <w:r>
        <w:t xml:space="preserve">            </w:t>
      </w:r>
      <w:r w:rsidR="007059F3">
        <w:t>atX, atY, life);</w:t>
      </w:r>
    </w:p>
    <w:p w14:paraId="012E78AC" w14:textId="09BBEC2D"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5D5BFD40"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w:t>
      </w:r>
      <w:r w:rsidRPr="00DB3E83">
        <w:t xml:space="preserve">. First, the </w:t>
      </w:r>
      <w:r w:rsidRPr="00501297">
        <w:rPr>
          <w:rStyle w:val="CodeInline"/>
        </w:rPr>
        <w:t>random()</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7B5C6482"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2D0F5778" w:rsidR="004E03C5" w:rsidRDefault="00DB3E83" w:rsidP="00B136D3">
      <w:pPr>
        <w:pStyle w:val="BodyTextCont"/>
        <w:rPr>
          <w:rFonts w:hint="eastAsia"/>
        </w:rPr>
      </w:pPr>
      <w:r w:rsidRPr="00DB3E83">
        <w:lastRenderedPageBreak/>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r w:rsidR="004E03C5" w:rsidRPr="00092B24">
        <w:rPr>
          <w:rStyle w:val="CodeInline"/>
          <w:rFonts w:hint="eastAsia"/>
        </w:rPr>
        <w:t>createParticle</w:t>
      </w:r>
      <w:proofErr w:type="spell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r w:rsidR="004E03C5">
        <w:t>changing</w:t>
      </w:r>
      <w:r w:rsidR="00EB6E0A" w:rsidRPr="00EB6E0A">
        <w:t xml:space="preserve"> </w:t>
      </w:r>
      <w:r w:rsidR="00EB6E0A">
        <w:t>color</w:t>
      </w:r>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744B0544"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r w:rsidR="00862149" w:rsidRPr="00092B24">
        <w:rPr>
          <w:rStyle w:val="CodeInline"/>
          <w:rFonts w:hint="eastAsia"/>
        </w:rPr>
        <w:t>createParticle</w:t>
      </w:r>
      <w:proofErr w:type="spellEnd"/>
      <w:r w:rsidR="00862149" w:rsidRPr="00092B24">
        <w:rPr>
          <w:rStyle w:val="CodeInline"/>
          <w:rFonts w:hint="eastAsia"/>
        </w:rPr>
        <w:t>()</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w:t>
      </w:r>
      <w:r w:rsidR="00165B47">
        <w:t xml:space="preserve"> </w:t>
      </w:r>
      <w:r>
        <w:t>delta</w:t>
      </w:r>
      <w:r w:rsidR="00FC1F6A">
        <w:t xml:space="preserve"> </w:t>
      </w:r>
      <w:r>
        <w:t xml:space="preserve">to </w:t>
      </w:r>
      <w:r w:rsidR="00165B47">
        <w:t>be</w:t>
      </w:r>
      <w:r>
        <w:t xml:space="preserv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5" w:name="_Hlk74147685"/>
      <w:r w:rsidRPr="00AD3E7A">
        <w:t xml:space="preserve">Particle </w:t>
      </w:r>
      <w:r>
        <w:t>Collision</w:t>
      </w:r>
      <w:bookmarkEnd w:id="5"/>
      <w:r w:rsidR="00C14933">
        <w:t>s</w:t>
      </w:r>
    </w:p>
    <w:p w14:paraId="065398F4" w14:textId="2288BB5A"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AE3830">
        <w:t xml:space="preserve">non-particle </w:t>
      </w:r>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w:t>
      </w:r>
      <w:r w:rsidR="00AE3830">
        <w:t>, non-particle</w:t>
      </w:r>
      <w:r w:rsidR="00037E42">
        <w:t xml:space="preserve">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7288235D"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proofErr w:type="spellStart"/>
      <w:r w:rsidRPr="00B46031">
        <w:rPr>
          <w:rStyle w:val="CodeInline"/>
        </w:rPr>
        <w:t>Rigid</w:t>
      </w:r>
      <w:r w:rsidR="002707D4">
        <w:rPr>
          <w:rStyle w:val="CodeInline"/>
        </w:rPr>
        <w:t>Shape</w:t>
      </w:r>
      <w:proofErr w:type="spellEnd"/>
      <w:r w:rsidR="00C14933">
        <w:t xml:space="preserve"> objects. </w:t>
      </w:r>
      <w:r>
        <w:t xml:space="preserve">You can see an example of this project running in Figure 10-2. The source code of this project is located in the </w:t>
      </w:r>
      <w:r w:rsidRPr="00F408FA">
        <w:rPr>
          <w:rStyle w:val="CodeInline"/>
        </w:rPr>
        <w:t>chapter10/10.2.particle_collisions</w:t>
      </w:r>
      <w:r>
        <w:t xml:space="preserve"> folder.</w:t>
      </w:r>
    </w:p>
    <w:p w14:paraId="11EFFC7A" w14:textId="1351488E" w:rsidR="002707D4" w:rsidRDefault="002707D4" w:rsidP="009D63BA">
      <w:pPr>
        <w:pStyle w:val="Figure"/>
        <w:rPr>
          <w:rFonts w:hint="eastAsia"/>
        </w:rPr>
      </w:pPr>
      <w:r>
        <w:rPr>
          <w:noProof/>
        </w:rPr>
        <w:lastRenderedPageBreak/>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30591F51" w:rsidR="00C5703B" w:rsidRDefault="000F5745" w:rsidP="009D63BA">
      <w:pPr>
        <w:pStyle w:val="BodyTextCon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661334F3" w:rsidR="002707D4" w:rsidRDefault="002707D4" w:rsidP="00290A9F">
      <w:pPr>
        <w:pStyle w:val="BodyTextCon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lastRenderedPageBreak/>
        <w:t>Modifying the Particle System</w:t>
      </w:r>
    </w:p>
    <w:p w14:paraId="15A4F4D5" w14:textId="6BC1A569"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proofErr w:type="spellStart"/>
      <w:r w:rsidRPr="00092B24">
        <w:rPr>
          <w:rStyle w:val="CodeInline"/>
          <w:rFonts w:hint="eastAsia"/>
        </w:rPr>
        <w:t>src</w:t>
      </w:r>
      <w:proofErr w:type="spellEnd"/>
      <w:r w:rsidRPr="00092B24">
        <w:rPr>
          <w:rStyle w:val="CodeInline"/>
          <w:rFonts w:hint="eastAsia"/>
        </w:rPr>
        <w:t>/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r w:rsidRPr="00092B24">
        <w:rPr>
          <w:rStyle w:val="CodeInline"/>
          <w:rFonts w:hint="eastAsia"/>
        </w:rPr>
        <w:t>resolveCirclePos</w:t>
      </w:r>
      <w:proofErr w:type="spell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t xml:space="preserve">Define the </w:t>
      </w:r>
      <w:proofErr w:type="spellStart"/>
      <w:r w:rsidRPr="00092B24">
        <w:rPr>
          <w:rStyle w:val="CodeInline"/>
          <w:rFonts w:hint="eastAsia"/>
        </w:rPr>
        <w:t>resolveRectPos</w:t>
      </w:r>
      <w:proofErr w:type="spell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r w:rsidR="00EB6E0A">
        <w:t xml:space="preserve">a </w:t>
      </w:r>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lastRenderedPageBreak/>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4CB4E50" w14:textId="77777777" w:rsidR="00290A9F" w:rsidRDefault="00170C95" w:rsidP="00170C95">
      <w:pPr>
        <w:pStyle w:val="Code"/>
      </w:pPr>
      <w:r>
        <w:t xml:space="preserve">            vec2.subtract(mFrom1to2, </w:t>
      </w:r>
    </w:p>
    <w:p w14:paraId="107F3885" w14:textId="0CE855DF" w:rsidR="00170C95" w:rsidRDefault="00290A9F" w:rsidP="00170C95">
      <w:pPr>
        <w:pStyle w:val="Code"/>
        <w:rPr>
          <w:rFonts w:hint="eastAsia"/>
        </w:rPr>
      </w:pPr>
      <w:r>
        <w:t xml:space="preserve">                 </w:t>
      </w:r>
      <w:r w:rsidR="00170C95">
        <w:t>mCircleCollider.getCenter(), rectShape.getCenter());</w:t>
      </w:r>
    </w:p>
    <w:p w14:paraId="7BA7FC69" w14:textId="123A121C" w:rsidR="00170C95" w:rsidRDefault="00170C95" w:rsidP="00170C95">
      <w:pPr>
        <w:pStyle w:val="Code"/>
        <w:rPr>
          <w:rFonts w:hint="eastAsia"/>
        </w:rPr>
      </w:pPr>
      <w:r>
        <w:t xml:space="preserve">            if (vec2.dot(mFrom1to2, mCollisionInfo.getNormal()) &lt; 0)</w:t>
      </w:r>
    </w:p>
    <w:p w14:paraId="6646BE42" w14:textId="77777777" w:rsidR="00290A9F" w:rsidRDefault="00170C95" w:rsidP="00170C95">
      <w:pPr>
        <w:pStyle w:val="Code"/>
      </w:pPr>
      <w:r>
        <w:t xml:space="preserve">                mCircleCollider.adjustPositionBy(</w:t>
      </w:r>
    </w:p>
    <w:p w14:paraId="768B4DE3" w14:textId="2F428ADC" w:rsidR="00170C95" w:rsidRDefault="00290A9F" w:rsidP="00170C95">
      <w:pPr>
        <w:pStyle w:val="Code"/>
        <w:rPr>
          <w:rFonts w:hint="eastAsia"/>
        </w:rPr>
      </w:pPr>
      <w:r>
        <w:t xml:space="preserve">                 </w:t>
      </w:r>
      <w:r w:rsidR="00170C95">
        <w:t>mCollisionInfo.getNormal(), -mCollisionInfo.getDepth());</w:t>
      </w:r>
    </w:p>
    <w:p w14:paraId="59380682" w14:textId="56D53561" w:rsidR="00170C95" w:rsidRDefault="00170C95" w:rsidP="00170C95">
      <w:pPr>
        <w:pStyle w:val="Code"/>
        <w:rPr>
          <w:rFonts w:hint="eastAsia"/>
        </w:rPr>
      </w:pPr>
      <w:r>
        <w:t xml:space="preserve">            else</w:t>
      </w:r>
    </w:p>
    <w:p w14:paraId="1191F151" w14:textId="77777777" w:rsidR="00290A9F" w:rsidRDefault="00170C95" w:rsidP="00170C95">
      <w:pPr>
        <w:pStyle w:val="Code"/>
      </w:pPr>
      <w:r>
        <w:t xml:space="preserve">                mCircleCollider.adjustPositionBy(</w:t>
      </w:r>
    </w:p>
    <w:p w14:paraId="555E8B9B" w14:textId="172881B9" w:rsidR="00170C95" w:rsidRDefault="00290A9F" w:rsidP="00170C95">
      <w:pPr>
        <w:pStyle w:val="Code"/>
        <w:rPr>
          <w:rFonts w:hint="eastAsia"/>
        </w:rPr>
      </w:pPr>
      <w:r>
        <w:t xml:space="preserve">                 </w:t>
      </w:r>
      <w:r w:rsidR="00170C95">
        <w:t>mCollisionInfo.getNormal(), mCollisionInfo.getDepth());</w:t>
      </w:r>
    </w:p>
    <w:p w14:paraId="271EA61B" w14:textId="768DB3B6"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277016F6" w:rsidR="00170C95" w:rsidRDefault="009C07E2" w:rsidP="00092B24">
      <w:pPr>
        <w:pStyle w:val="NumList"/>
        <w:rPr>
          <w:rFonts w:hint="eastAsia"/>
        </w:rPr>
      </w:pPr>
      <w:r>
        <w:t xml:space="preserve">Implement </w:t>
      </w:r>
      <w:proofErr w:type="spellStart"/>
      <w:r w:rsidRPr="00092B24">
        <w:rPr>
          <w:rStyle w:val="CodeInline"/>
          <w:rFonts w:hint="eastAsia"/>
        </w:rPr>
        <w:t>resolveRigidShapeCollision</w:t>
      </w:r>
      <w:proofErr w:type="spell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w:t>
      </w:r>
      <w:r w:rsidR="002B6306">
        <w:t xml:space="preserve">or </w:t>
      </w:r>
      <w:r>
        <w:t xml:space="preserve">a set of </w:t>
      </w:r>
      <w:proofErr w:type="spellStart"/>
      <w:r w:rsidRPr="00092B24">
        <w:rPr>
          <w:rStyle w:val="CodeInline"/>
          <w:rFonts w:hint="eastAsia"/>
        </w:rPr>
        <w:t>RigidShape</w:t>
      </w:r>
      <w:proofErr w:type="spellEnd"/>
      <w:r>
        <w:t xml:space="preserve"> </w:t>
      </w:r>
      <w:r w:rsidR="002B6306">
        <w:t xml:space="preserve">objects </w:t>
      </w:r>
      <w:r>
        <w:t xml:space="preserve">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144C6426" w:rsidR="00170C95" w:rsidRDefault="00170C95" w:rsidP="00170C95">
      <w:pPr>
        <w:pStyle w:val="Code"/>
        <w:rPr>
          <w:rFonts w:hint="eastAsia"/>
        </w:rPr>
      </w:pPr>
      <w:r>
        <w:t xml:space="preserve">            collision = resolveCirclePos(rigidShape,pSet.getObjectAt(j));</w:t>
      </w:r>
    </w:p>
    <w:p w14:paraId="7E6A9820" w14:textId="15E375A9"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58249260" w14:textId="77777777" w:rsidR="00290A9F" w:rsidRDefault="00290A9F"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2E84961D" w14:textId="77777777" w:rsidR="00290A9F" w:rsidRDefault="00170C95" w:rsidP="00170C95">
      <w:pPr>
        <w:pStyle w:val="Code"/>
      </w:pPr>
      <w:r>
        <w:t xml:space="preserve">                collision = resolveRectPos(rigidShape, </w:t>
      </w:r>
    </w:p>
    <w:p w14:paraId="0F555F89" w14:textId="59824F53" w:rsidR="00170C95" w:rsidRDefault="00290A9F" w:rsidP="00170C95">
      <w:pPr>
        <w:pStyle w:val="Code"/>
        <w:rPr>
          <w:rFonts w:hint="eastAsia"/>
        </w:rPr>
      </w:pPr>
      <w:r>
        <w:t xml:space="preserve">                                       </w:t>
      </w:r>
      <w:r w:rsidR="00170C95">
        <w:t>pSet.getObjectAt(j)) || collision;</w:t>
      </w:r>
    </w:p>
    <w:p w14:paraId="593ECAFB" w14:textId="1C6F7836" w:rsidR="00170C95" w:rsidRDefault="00170C95" w:rsidP="00170C95">
      <w:pPr>
        <w:pStyle w:val="Code"/>
        <w:rPr>
          <w:rFonts w:hint="eastAsia"/>
        </w:rPr>
      </w:pPr>
      <w:r>
        <w:lastRenderedPageBreak/>
        <w:t xml:space="preserve">            else if (rigidShape.getType() == "RigidCircle")</w:t>
      </w:r>
    </w:p>
    <w:p w14:paraId="6FFCA431" w14:textId="77777777" w:rsidR="00290A9F" w:rsidRDefault="00170C95" w:rsidP="00170C95">
      <w:pPr>
        <w:pStyle w:val="Code"/>
      </w:pPr>
      <w:r>
        <w:t xml:space="preserve">                    collision = resolveCirclePos(rigidShape, </w:t>
      </w:r>
    </w:p>
    <w:p w14:paraId="58FDF292" w14:textId="01E6ACD8" w:rsidR="00170C95" w:rsidRDefault="00290A9F" w:rsidP="00170C95">
      <w:pPr>
        <w:pStyle w:val="Code"/>
        <w:rPr>
          <w:rFonts w:hint="eastAsia"/>
        </w:rPr>
      </w:pPr>
      <w:r>
        <w:t xml:space="preserve">                                       </w:t>
      </w:r>
      <w:r w:rsidR="00170C95">
        <w:t>pSet.getObjectAt(j)) || collision;</w:t>
      </w:r>
    </w:p>
    <w:p w14:paraId="214FC0C1" w14:textId="08C95F4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7EF3AC72"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proofErr w:type="spellStart"/>
      <w:r w:rsidRPr="00092B24">
        <w:rPr>
          <w:rStyle w:val="CodeInline"/>
          <w:rFonts w:hint="eastAsia"/>
        </w:rPr>
        <w:t>init</w:t>
      </w:r>
      <w:proofErr w:type="spellEnd"/>
      <w:r w:rsidRPr="00092B24">
        <w:rPr>
          <w:rStyle w:val="CodeInline"/>
          <w:rFonts w:hint="eastAsia"/>
        </w:rPr>
        <w: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6"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43B246A3" w:rsidR="00EC7A07" w:rsidRPr="00EC7A07" w:rsidRDefault="00EC7A07" w:rsidP="00EC7A07">
      <w:pPr>
        <w:pStyle w:val="Code"/>
        <w:rPr>
          <w:rFonts w:hint="eastAsia"/>
        </w:rPr>
      </w:pPr>
      <w:r w:rsidRPr="00EC7A07">
        <w:t xml:space="preserve">    // system init that can only occur after all resources are loaded</w:t>
      </w:r>
    </w:p>
    <w:p w14:paraId="4738E8BB" w14:textId="4BDF988A"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652B82A1" w:rsidR="00EC7A07" w:rsidRDefault="00A87865" w:rsidP="00EC7A07">
      <w:pPr>
        <w:pStyle w:val="BodyTextFirst"/>
        <w:rPr>
          <w:rFonts w:hint="eastAsia"/>
        </w:rPr>
      </w:pPr>
      <w:r>
        <w:t xml:space="preserve">Th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r w:rsidR="002C76A0" w:rsidRPr="00092B24">
        <w:rPr>
          <w:rStyle w:val="CodeInline"/>
          <w:rFonts w:hint="eastAsia"/>
        </w:rPr>
        <w:t>update()</w:t>
      </w:r>
      <w:r w:rsidR="002C76A0">
        <w:t xml:space="preserve"> function defined in </w:t>
      </w:r>
      <w:r w:rsidR="002C76A0" w:rsidRPr="00092B24">
        <w:rPr>
          <w:rStyle w:val="CodeInline"/>
          <w:rFonts w:hint="eastAsia"/>
        </w:rPr>
        <w:t>my_game_main.js</w:t>
      </w:r>
      <w:r w:rsidR="002C76A0">
        <w:t xml:space="preserve"> </w:t>
      </w:r>
      <w:r w:rsidR="00E12E45">
        <w:t xml:space="preserve">is </w:t>
      </w:r>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10FE428D" w14:textId="77777777" w:rsidR="00290A9F" w:rsidRDefault="002C76A0" w:rsidP="00092B24">
      <w:pPr>
        <w:pStyle w:val="Code"/>
      </w:pPr>
      <w:r>
        <w:t xml:space="preserve">        engine.particleSystem.resolveRigidShapeSetCollision(</w:t>
      </w:r>
    </w:p>
    <w:p w14:paraId="6538DAEA" w14:textId="18ED8787" w:rsidR="002C76A0" w:rsidRDefault="00290A9F" w:rsidP="00092B24">
      <w:pPr>
        <w:pStyle w:val="Code"/>
        <w:rPr>
          <w:rFonts w:hint="eastAsia"/>
        </w:rPr>
      </w:pPr>
      <w:r>
        <w:t xml:space="preserve">                                     </w:t>
      </w:r>
      <w:r w:rsidR="002C76A0">
        <w:t>this.mAllObjs, this.mParticles);</w:t>
      </w:r>
    </w:p>
    <w:p w14:paraId="6DAD8E09" w14:textId="77777777" w:rsidR="00290A9F" w:rsidRDefault="002C76A0" w:rsidP="00092B24">
      <w:pPr>
        <w:pStyle w:val="Code"/>
      </w:pPr>
      <w:r>
        <w:t xml:space="preserve">        engine.particleSystem.resolveRigidShapeSetCollision(</w:t>
      </w:r>
    </w:p>
    <w:p w14:paraId="51333F63" w14:textId="5363B7E2" w:rsidR="002C76A0" w:rsidRDefault="00290A9F" w:rsidP="00092B24">
      <w:pPr>
        <w:pStyle w:val="Code"/>
        <w:rPr>
          <w:rFonts w:hint="eastAsia"/>
        </w:rPr>
      </w:pPr>
      <w:r>
        <w:t xml:space="preserve">                                     </w:t>
      </w:r>
      <w:r w:rsidR="002C76A0">
        <w:t>this.mPlatforms, this.mParticles);</w:t>
      </w:r>
    </w:p>
    <w:p w14:paraId="300A06A7" w14:textId="19E68E61" w:rsidR="002C76A0" w:rsidRDefault="00290A9F" w:rsidP="00290A9F">
      <w:pPr>
        <w:pStyle w:val="Code"/>
        <w:rPr>
          <w:rFonts w:hint="eastAsia"/>
        </w:rPr>
      </w:pPr>
      <w:r>
        <w:lastRenderedPageBreak/>
        <w:t xml:space="preserve">    </w:t>
      </w:r>
      <w:r w:rsidR="002C76A0">
        <w:t>}</w:t>
      </w:r>
    </w:p>
    <w:p w14:paraId="6A5F26DB" w14:textId="77777777" w:rsidR="002C76A0" w:rsidRDefault="002C76A0" w:rsidP="00290A9F">
      <w:pPr>
        <w:pStyle w:val="Code"/>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513F4602"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t>RigidShape</w:t>
      </w:r>
      <w:proofErr w:type="spellEnd"/>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6"/>
    <w:p w14:paraId="661F0250" w14:textId="13C25E5D"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22AAC4B1"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lastRenderedPageBreak/>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53333F71" w:rsidR="0072644B" w:rsidRDefault="0072644B" w:rsidP="009D63BA">
      <w:pPr>
        <w:pStyle w:val="BodyTextCon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7015BADF" w:rsidR="00901BA4" w:rsidRDefault="00901BA4" w:rsidP="009D63BA">
      <w:pPr>
        <w:pStyle w:val="BodyTextCon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7A37F5D8"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w:t>
      </w:r>
      <w:r w:rsidR="00BF4B4D">
        <w:t>Class</w:t>
      </w:r>
    </w:p>
    <w:p w14:paraId="55D148D2" w14:textId="0C4888E7"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w:t>
      </w:r>
      <w:r w:rsidR="002B6306">
        <w:t xml:space="preserve">once again, </w:t>
      </w:r>
      <w:r w:rsidR="00901BA4" w:rsidRPr="00901BA4">
        <w:t xml:space="preserve">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5B1C6CC6" w:rsidR="00B40AA3" w:rsidRDefault="00290A9F" w:rsidP="00290A9F">
      <w:pPr>
        <w:pStyle w:val="Code"/>
        <w:rPr>
          <w:rFonts w:hint="eastAsia"/>
        </w:rPr>
      </w:pPr>
      <w:r>
        <w:t xml:space="preserve">    </w:t>
      </w:r>
      <w:r w:rsidR="00B40AA3">
        <w:t>}</w:t>
      </w:r>
    </w:p>
    <w:p w14:paraId="78BF9969" w14:textId="1F2E6A22" w:rsidR="00C12956" w:rsidRDefault="00C12956" w:rsidP="00290A9F">
      <w:pPr>
        <w:pStyle w:val="Code"/>
        <w:rPr>
          <w:rFonts w:hint="eastAsia"/>
        </w:rPr>
      </w:pPr>
    </w:p>
    <w:p w14:paraId="6F9D1474" w14:textId="726B7BAC" w:rsidR="00C12956" w:rsidRDefault="00290A9F" w:rsidP="00290A9F">
      <w:pPr>
        <w:pStyle w:val="Code"/>
        <w:rPr>
          <w:rFonts w:hint="eastAsia"/>
        </w:rPr>
      </w:pPr>
      <w:r>
        <w:t xml:space="preserve">    </w:t>
      </w:r>
      <w:r w:rsidR="00C12956">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5A3CB5DA" w:rsidR="00901BA4" w:rsidRDefault="00901BA4" w:rsidP="00092B24">
      <w:pPr>
        <w:pStyle w:val="NumList"/>
        <w:rPr>
          <w:rFonts w:hint="eastAsia"/>
        </w:rPr>
      </w:pPr>
      <w:r w:rsidRPr="00901BA4">
        <w:t xml:space="preserve">Define a function to return the </w:t>
      </w:r>
      <w:r w:rsidR="0044756D">
        <w:t xml:space="preserve">current </w:t>
      </w:r>
      <w:r w:rsidRPr="00901BA4">
        <w:t xml:space="preserve">status </w:t>
      </w:r>
      <w:r w:rsidR="0044756D">
        <w:t xml:space="preserve">of </w:t>
      </w:r>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752A3BB6" w:rsidR="00901BA4" w:rsidRDefault="00901BA4" w:rsidP="00092B24">
      <w:pPr>
        <w:pStyle w:val="NumList"/>
        <w:rPr>
          <w:rFonts w:hint="eastAsia"/>
        </w:rPr>
      </w:pPr>
      <w:r w:rsidRPr="00901BA4">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r w:rsidRPr="00E6389F">
        <w:rPr>
          <w:rStyle w:val="CodeInline"/>
        </w:rPr>
        <w:t>mParticleCreator</w:t>
      </w:r>
      <w:proofErr w:type="spellEnd"/>
      <w:r w:rsidRPr="00E6389F">
        <w:rPr>
          <w:rStyle w:val="CodeInline"/>
        </w:rPr>
        <w:t>()</w:t>
      </w:r>
      <w:r w:rsidRPr="00901BA4">
        <w:t xml:space="preserve"> callback function. With this design, </w:t>
      </w:r>
      <w:r w:rsidR="00BF7CAC">
        <w:t xml:space="preserve">it is unlikely to encounter </w:t>
      </w:r>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3C58937C" w:rsidR="00E6389F" w:rsidRDefault="00E6389F" w:rsidP="00E6389F">
      <w:pPr>
        <w:pStyle w:val="Code"/>
        <w:rPr>
          <w:rFonts w:hint="eastAsia"/>
        </w:rPr>
      </w:pPr>
      <w:r>
        <w:t>emitParticles(pSet) {</w:t>
      </w:r>
    </w:p>
    <w:p w14:paraId="5A541505" w14:textId="2D1ECA46" w:rsidR="00E6389F" w:rsidRDefault="00E6389F" w:rsidP="00E6389F">
      <w:pPr>
        <w:pStyle w:val="Code"/>
        <w:rPr>
          <w:rFonts w:hint="eastAsia"/>
        </w:rPr>
      </w:pPr>
      <w:r>
        <w:t xml:space="preserve">    let numToEmit = 0;</w:t>
      </w:r>
    </w:p>
    <w:p w14:paraId="66B74EBC" w14:textId="1142AB2F" w:rsidR="00E6389F" w:rsidRDefault="00E6389F" w:rsidP="00E6389F">
      <w:pPr>
        <w:pStyle w:val="Code"/>
        <w:rPr>
          <w:rFonts w:hint="eastAsia"/>
        </w:rPr>
      </w:pPr>
      <w:r>
        <w:lastRenderedPageBreak/>
        <w:t xml:space="preserve">    if (this.mNumRemains &lt; this.kMinToEmit) {</w:t>
      </w:r>
    </w:p>
    <w:p w14:paraId="21546E0C" w14:textId="45ADF60D" w:rsidR="00E6389F" w:rsidRDefault="00E6389F" w:rsidP="00E6389F">
      <w:pPr>
        <w:pStyle w:val="Code"/>
        <w:rPr>
          <w:rFonts w:hint="eastAsia"/>
        </w:rPr>
      </w:pPr>
      <w:r>
        <w:t xml:space="preserve">        // If only a few are left, emits all of them</w:t>
      </w:r>
    </w:p>
    <w:p w14:paraId="3F0E7D7A" w14:textId="3DC5319B" w:rsidR="00E6389F" w:rsidRDefault="00E6389F" w:rsidP="00E6389F">
      <w:pPr>
        <w:pStyle w:val="Code"/>
        <w:rPr>
          <w:rFonts w:hint="eastAsia"/>
        </w:rPr>
      </w:pPr>
      <w:r>
        <w:t xml:space="preserve">        numToEmit = this.mNumRemains;</w:t>
      </w:r>
    </w:p>
    <w:p w14:paraId="29F09739" w14:textId="510CDBD4" w:rsidR="00E6389F" w:rsidRDefault="00E6389F" w:rsidP="00E6389F">
      <w:pPr>
        <w:pStyle w:val="Code"/>
        <w:rPr>
          <w:rFonts w:hint="eastAsia"/>
        </w:rPr>
      </w:pPr>
      <w:r>
        <w:t xml:space="preserve">    } else {</w:t>
      </w:r>
    </w:p>
    <w:p w14:paraId="0DE640C0" w14:textId="755A29A8" w:rsidR="00E6389F" w:rsidRDefault="00E6389F" w:rsidP="00E6389F">
      <w:pPr>
        <w:pStyle w:val="Code"/>
        <w:rPr>
          <w:rFonts w:hint="eastAsia"/>
        </w:rPr>
      </w:pPr>
      <w:r>
        <w:t xml:space="preserve">        // Otherwise, emits about 20% of what's left</w:t>
      </w:r>
    </w:p>
    <w:p w14:paraId="554EAD76" w14:textId="1EFD037A" w:rsidR="00E6389F" w:rsidRDefault="00E6389F" w:rsidP="00E6389F">
      <w:pPr>
        <w:pStyle w:val="Code"/>
        <w:rPr>
          <w:rFonts w:hint="eastAsia"/>
        </w:rPr>
      </w:pPr>
      <w:r>
        <w:t xml:space="preserve">        numToEmit = Math.trunc(Math.random() * 0.2 * this.mNumRemains);</w:t>
      </w:r>
    </w:p>
    <w:p w14:paraId="46616C0C" w14:textId="6B7B1318" w:rsidR="00E6389F" w:rsidRDefault="00E6389F" w:rsidP="00E6389F">
      <w:pPr>
        <w:pStyle w:val="Code"/>
        <w:rPr>
          <w:rFonts w:hint="eastAsia"/>
        </w:rPr>
      </w:pPr>
      <w:r>
        <w:t xml:space="preserve">    }</w:t>
      </w:r>
    </w:p>
    <w:p w14:paraId="227ADC95" w14:textId="6B986D43" w:rsidR="00E6389F" w:rsidRDefault="00E6389F" w:rsidP="00E6389F">
      <w:pPr>
        <w:pStyle w:val="Code"/>
        <w:rPr>
          <w:rFonts w:hint="eastAsia"/>
        </w:rPr>
      </w:pPr>
      <w:r>
        <w:t xml:space="preserve">    // Left for future emitting.                            </w:t>
      </w:r>
    </w:p>
    <w:p w14:paraId="5E6CF9E6" w14:textId="51A492C2" w:rsidR="00E6389F" w:rsidRDefault="00E6389F" w:rsidP="00E6389F">
      <w:pPr>
        <w:pStyle w:val="Code"/>
        <w:rPr>
          <w:rFonts w:hint="eastAsia"/>
        </w:rPr>
      </w:pPr>
      <w:r>
        <w:t xml:space="preserve">    this.mNumRemains -= numToEmit;</w:t>
      </w:r>
    </w:p>
    <w:p w14:paraId="15BBC81F" w14:textId="319EFA37" w:rsidR="00E6389F" w:rsidRDefault="00E6389F" w:rsidP="00E6389F">
      <w:pPr>
        <w:pStyle w:val="Code"/>
        <w:rPr>
          <w:rFonts w:hint="eastAsia"/>
        </w:rPr>
      </w:pPr>
      <w:r>
        <w:t xml:space="preserve">    let i, p;</w:t>
      </w:r>
    </w:p>
    <w:p w14:paraId="5FF8FF63" w14:textId="3AF1CC60" w:rsidR="00E6389F" w:rsidRDefault="00E6389F" w:rsidP="00E6389F">
      <w:pPr>
        <w:pStyle w:val="Code"/>
        <w:rPr>
          <w:rFonts w:hint="eastAsia"/>
        </w:rPr>
      </w:pPr>
      <w:r>
        <w:t xml:space="preserve">    for (i = 0; i &lt; numToEmit; i++) {</w:t>
      </w:r>
    </w:p>
    <w:p w14:paraId="6D8569E7" w14:textId="693A41C9" w:rsidR="009D63BA" w:rsidRDefault="00E6389F" w:rsidP="00E6389F">
      <w:pPr>
        <w:pStyle w:val="Code"/>
      </w:pPr>
      <w:r>
        <w:t xml:space="preserve">        p = this.mParticleCreator(</w:t>
      </w:r>
    </w:p>
    <w:p w14:paraId="6E6A66A8" w14:textId="42891255" w:rsidR="00E6389F" w:rsidRDefault="009D63BA" w:rsidP="00E6389F">
      <w:pPr>
        <w:pStyle w:val="Code"/>
        <w:rPr>
          <w:rFonts w:hint="eastAsia"/>
        </w:rPr>
      </w:pPr>
      <w:r>
        <w:t xml:space="preserve">                          </w:t>
      </w:r>
      <w:r w:rsidR="00E6389F">
        <w:t>this.mEmitPosition[0], this.mEmitPosition[1]);</w:t>
      </w:r>
    </w:p>
    <w:p w14:paraId="02F1383E" w14:textId="7AFA9DB9" w:rsidR="00E6389F" w:rsidRDefault="00E6389F" w:rsidP="00E6389F">
      <w:pPr>
        <w:pStyle w:val="Code"/>
        <w:rPr>
          <w:rFonts w:hint="eastAsia"/>
        </w:rPr>
      </w:pPr>
      <w:r>
        <w:t xml:space="preserve">        pSet.addToSet(p);</w:t>
      </w:r>
    </w:p>
    <w:p w14:paraId="7B0743B7" w14:textId="7B81BD03" w:rsidR="00E6389F" w:rsidRDefault="00E6389F" w:rsidP="00E6389F">
      <w:pPr>
        <w:pStyle w:val="Code"/>
        <w:rPr>
          <w:rFonts w:hint="eastAsia"/>
        </w:rPr>
      </w:pPr>
      <w:r>
        <w:t xml:space="preserve">    }</w:t>
      </w:r>
    </w:p>
    <w:p w14:paraId="3002E330" w14:textId="7937F4D8" w:rsidR="00E6389F" w:rsidRDefault="00E6389F" w:rsidP="009D63BA">
      <w:pPr>
        <w:pStyle w:val="Code"/>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55B8CE26" w:rsidR="00901BA4" w:rsidRDefault="00901BA4" w:rsidP="00B40AA3">
      <w:pPr>
        <w:pStyle w:val="BodyTextFirst"/>
        <w:rPr>
          <w:rFonts w:hint="eastAsia"/>
        </w:rPr>
      </w:pPr>
      <w:r>
        <w:t xml:space="preserve">The defined </w:t>
      </w:r>
      <w:proofErr w:type="spellStart"/>
      <w:r w:rsidRPr="00E6389F">
        <w:rPr>
          <w:rStyle w:val="CodeInline"/>
        </w:rPr>
        <w:t>ParticleEmitter</w:t>
      </w:r>
      <w:proofErr w:type="spellEnd"/>
      <w:r>
        <w:t xml:space="preserve"> </w:t>
      </w:r>
      <w:r w:rsidR="00D45AA8">
        <w:t xml:space="preserve">class </w:t>
      </w:r>
      <w:r>
        <w:t xml:space="preserve">needs to be integrated into </w:t>
      </w:r>
      <w:proofErr w:type="spellStart"/>
      <w:r w:rsidRPr="00E6389F">
        <w:rPr>
          <w:rStyle w:val="CodeInline"/>
        </w:rPr>
        <w:t>ParticleSet</w:t>
      </w:r>
      <w:proofErr w:type="spellEnd"/>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lastRenderedPageBreak/>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DC9658B" w:rsidR="00901BA4" w:rsidRDefault="00901BA4" w:rsidP="00B40AA3">
      <w:pPr>
        <w:pStyle w:val="BodyTextFirst"/>
        <w:rPr>
          <w:rFonts w:hint="eastAsia"/>
        </w:rPr>
      </w:pPr>
      <w:r>
        <w:t xml:space="preserve">This is a straightforward test of the correct functioning of the </w:t>
      </w:r>
      <w:proofErr w:type="spellStart"/>
      <w:r w:rsidRPr="00E6389F">
        <w:rPr>
          <w:rStyle w:val="CodeInline"/>
        </w:rPr>
        <w:t>ParticleEmitter</w:t>
      </w:r>
      <w:proofErr w:type="spellEnd"/>
      <w:r>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r w:rsidR="00141474" w:rsidRPr="00092B24">
        <w:rPr>
          <w:rStyle w:val="CodeInline"/>
          <w:rFonts w:hint="eastAsia"/>
        </w:rPr>
        <w:t>update()</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r w:rsidR="00557DCD" w:rsidRPr="00092B24">
        <w:rPr>
          <w:rStyle w:val="CodeInline"/>
          <w:rFonts w:hint="eastAsia"/>
        </w:rPr>
        <w:t>createParticle</w:t>
      </w:r>
      <w:proofErr w:type="spell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t>Observations</w:t>
      </w:r>
    </w:p>
    <w:p w14:paraId="77AF2613" w14:textId="224941E4"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For a very rough sense of what this particle system may look like in a game, you can try enabl</w:t>
      </w:r>
      <w:r w:rsidR="00A65E60">
        <w:t>ing</w:t>
      </w:r>
      <w:r w:rsidR="00C11B35">
        <w:t xml:space="preserve"> texturing (with the T key), disabl</w:t>
      </w:r>
      <w:r w:rsidR="00A65E60">
        <w:t>ing</w:t>
      </w:r>
      <w:r w:rsidR="00C11B35">
        <w:t xml:space="preserve"> </w:t>
      </w:r>
      <w:proofErr w:type="spellStart"/>
      <w:r w:rsidR="00C11B35" w:rsidRPr="00A37CF8">
        <w:rPr>
          <w:rStyle w:val="CodeInline"/>
        </w:rPr>
        <w:t>RigidShape</w:t>
      </w:r>
      <w:proofErr w:type="spellEnd"/>
      <w:r w:rsidR="00C11B35">
        <w:t xml:space="preserve"> drawing (with the R key), and typ</w:t>
      </w:r>
      <w:r w:rsidR="00A65E60">
        <w:t>ing</w:t>
      </w:r>
      <w:r w:rsidR="00C11B35">
        <w:t xml:space="preserv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lastRenderedPageBreak/>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6F718ABD"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he capability to collide and interact with other objects assist</w:t>
      </w:r>
      <w:r w:rsidR="00A65E60">
        <w:t>s</w:t>
      </w:r>
      <w:r w:rsidR="00D938A1">
        <w:t xml:space="preserve"> </w:t>
      </w:r>
      <w:r w:rsidR="00A65E60">
        <w:t xml:space="preserve">with </w:t>
      </w:r>
      <w:r w:rsidR="00D938A1">
        <w:t xml:space="preserve">the integration and placement of particles in game scenes. </w:t>
      </w:r>
      <w:r w:rsidR="00A65E60">
        <w:t>L</w:t>
      </w:r>
      <w:r w:rsidR="00C5071D">
        <w:t xml:space="preserve">astly, in order to achieve the appearance of familiar physical effects, the emitting of particles should persist over some period of time. </w:t>
      </w:r>
    </w:p>
    <w:p w14:paraId="0697726F" w14:textId="49E38356" w:rsidR="00400CEE" w:rsidRDefault="00400CEE" w:rsidP="00D938A1">
      <w:pPr>
        <w:pStyle w:val="BodyTextCont"/>
        <w:rPr>
          <w:rFonts w:hint="eastAsia"/>
        </w:rPr>
      </w:pPr>
      <w:r>
        <w:t xml:space="preserve">You have developed a simple and yet flexible particle system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383260AC"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r w:rsidR="006540AC" w:rsidRPr="00092B24">
        <w:rPr>
          <w:rStyle w:val="CodeInline"/>
          <w:rFonts w:hint="eastAsia"/>
        </w:rPr>
        <w:t>update()</w:t>
      </w:r>
      <w:r w:rsidR="006540AC">
        <w:t xml:space="preserve"> function accordingly. To support additional physical effects, you can consider modifying or sub</w:t>
      </w:r>
      <w:r w:rsidR="000642E7">
        <w:t>-</w:t>
      </w:r>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w:t>
      </w:r>
      <w:r w:rsidR="00C06EB5">
        <w:t>your d</w:t>
      </w:r>
      <w:r w:rsidR="00165B47">
        <w:t>e</w:t>
      </w:r>
      <w:r w:rsidR="00C06EB5">
        <w:t xml:space="preserve">sired </w:t>
      </w:r>
      <w:r w:rsidR="00235913">
        <w:t xml:space="preserve">formulations. </w:t>
      </w:r>
    </w:p>
    <w:p w14:paraId="020044C0" w14:textId="1C004879" w:rsidR="00B40AA3" w:rsidRDefault="00B40AA3" w:rsidP="00B40AA3">
      <w:pPr>
        <w:pStyle w:val="Heading2"/>
      </w:pPr>
      <w:r w:rsidRPr="00B40AA3">
        <w:t>Game Design Considerations</w:t>
      </w:r>
    </w:p>
    <w:p w14:paraId="5E92C8ED" w14:textId="71E4565D"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lastRenderedPageBreak/>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2D8D1902" w:rsidR="004C3D03" w:rsidRDefault="004C3D03" w:rsidP="004C3D03">
      <w:pPr>
        <w:pStyle w:val="BodyTextCont"/>
        <w:rPr>
          <w:rFonts w:hint="eastAsia"/>
        </w:rPr>
      </w:pPr>
      <w:r>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w:t>
      </w:r>
      <w:r w:rsidR="003277A8">
        <w:t>y</w:t>
      </w:r>
      <w:r>
        <w:t xml:space="preserve">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bookmarkStart w:id="7" w:name="_GoBack"/>
      <w:bookmarkEnd w:id="7"/>
    </w:p>
    <w:sectPr w:rsidR="004C3D03" w:rsidRPr="004C3D03" w:rsidSect="002B6651">
      <w:headerReference w:type="even" r:id="rId12"/>
      <w:headerReference w:type="default" r:id="rId13"/>
      <w:footerReference w:type="even" r:id="rId14"/>
      <w:footerReference w:type="default" r:id="rId15"/>
      <w:headerReference w:type="first" r:id="rId16"/>
      <w:footerReference w:type="first" r:id="rId17"/>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8469" w16cex:dateUtc="2021-08-30T10:53:00Z"/>
  <w16cex:commentExtensible w16cex:durableId="24DDAB32" w16cex:dateUtc="2021-09-04T15:22:00Z"/>
  <w16cex:commentExtensible w16cex:durableId="24DDAE72" w16cex:dateUtc="2021-09-04T15: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B5B4E" w14:textId="77777777" w:rsidR="00736DF3" w:rsidRDefault="00736DF3" w:rsidP="000C758C">
      <w:pPr>
        <w:spacing w:after="0" w:line="240" w:lineRule="auto"/>
      </w:pPr>
      <w:r>
        <w:separator/>
      </w:r>
    </w:p>
  </w:endnote>
  <w:endnote w:type="continuationSeparator" w:id="0">
    <w:p w14:paraId="382BDB56" w14:textId="77777777" w:rsidR="00736DF3" w:rsidRDefault="00736DF3"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Lucida Console"/>
    <w:charset w:val="00"/>
    <w:family w:val="auto"/>
    <w:pitch w:val="default"/>
  </w:font>
  <w:font w:name="TheSansMonoConBlack">
    <w:altName w:val="Lucida Console"/>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05FB" w14:textId="77777777" w:rsidR="00E435DB" w:rsidRPr="00222F70" w:rsidRDefault="00E435DB">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C3EC" w14:textId="4DB1D591" w:rsidR="00E435DB" w:rsidRPr="00222F70" w:rsidRDefault="00E435DB"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A55C3E">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0DB6F211" w14:textId="449F6102" w:rsidR="00E435DB" w:rsidRDefault="00E435DB"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A55C3E">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06EE7" w14:textId="77777777" w:rsidR="00736DF3" w:rsidRDefault="00736DF3" w:rsidP="000C758C">
      <w:pPr>
        <w:spacing w:after="0" w:line="240" w:lineRule="auto"/>
      </w:pPr>
      <w:r>
        <w:separator/>
      </w:r>
    </w:p>
  </w:footnote>
  <w:footnote w:type="continuationSeparator" w:id="0">
    <w:p w14:paraId="58A38A99" w14:textId="77777777" w:rsidR="00736DF3" w:rsidRDefault="00736DF3"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F28E" w14:textId="77777777" w:rsidR="00E435DB" w:rsidRPr="003C7D0E" w:rsidRDefault="00E435DB"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0931" w14:textId="4DE58FA0" w:rsidR="00E435DB" w:rsidRPr="002A45BE" w:rsidRDefault="00E435DB"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FF83" w14:textId="0BCEEA02" w:rsidR="00E435DB" w:rsidRDefault="00E435DB"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2B53958"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10</w:t>
    </w:r>
  </w:p>
  <w:p w14:paraId="648C3D4C" w14:textId="77777777" w:rsidR="00E435DB" w:rsidRPr="00B44665" w:rsidRDefault="00E435DB"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5B47"/>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A9F"/>
    <w:rsid w:val="00290D45"/>
    <w:rsid w:val="00293B85"/>
    <w:rsid w:val="00295A19"/>
    <w:rsid w:val="002A2F6A"/>
    <w:rsid w:val="002B2E41"/>
    <w:rsid w:val="002B3FF9"/>
    <w:rsid w:val="002B6306"/>
    <w:rsid w:val="002B6651"/>
    <w:rsid w:val="002B7345"/>
    <w:rsid w:val="002C1EC6"/>
    <w:rsid w:val="002C76A0"/>
    <w:rsid w:val="002D785F"/>
    <w:rsid w:val="002F29F7"/>
    <w:rsid w:val="00302EE9"/>
    <w:rsid w:val="00307B9C"/>
    <w:rsid w:val="00314B72"/>
    <w:rsid w:val="003277A8"/>
    <w:rsid w:val="00334A41"/>
    <w:rsid w:val="0034625D"/>
    <w:rsid w:val="00347DFE"/>
    <w:rsid w:val="003640C8"/>
    <w:rsid w:val="003678F5"/>
    <w:rsid w:val="003700DB"/>
    <w:rsid w:val="00376A06"/>
    <w:rsid w:val="00380D56"/>
    <w:rsid w:val="00381986"/>
    <w:rsid w:val="0038607E"/>
    <w:rsid w:val="00397309"/>
    <w:rsid w:val="003B3753"/>
    <w:rsid w:val="003B4D98"/>
    <w:rsid w:val="003C2554"/>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97A15"/>
    <w:rsid w:val="004A1CC5"/>
    <w:rsid w:val="004A7D73"/>
    <w:rsid w:val="004B37FC"/>
    <w:rsid w:val="004C2329"/>
    <w:rsid w:val="004C338A"/>
    <w:rsid w:val="004C3D03"/>
    <w:rsid w:val="004D7703"/>
    <w:rsid w:val="004E03C5"/>
    <w:rsid w:val="004F322C"/>
    <w:rsid w:val="004F6501"/>
    <w:rsid w:val="00501297"/>
    <w:rsid w:val="00504BB3"/>
    <w:rsid w:val="00516CBA"/>
    <w:rsid w:val="00530E8F"/>
    <w:rsid w:val="00540742"/>
    <w:rsid w:val="00557DCD"/>
    <w:rsid w:val="005635BA"/>
    <w:rsid w:val="005635C6"/>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1372"/>
    <w:rsid w:val="0070293C"/>
    <w:rsid w:val="00703FE1"/>
    <w:rsid w:val="007059F3"/>
    <w:rsid w:val="0072142E"/>
    <w:rsid w:val="0072644B"/>
    <w:rsid w:val="00732E42"/>
    <w:rsid w:val="00736DF3"/>
    <w:rsid w:val="007446F9"/>
    <w:rsid w:val="0075300A"/>
    <w:rsid w:val="007713D8"/>
    <w:rsid w:val="00772C4B"/>
    <w:rsid w:val="0077421C"/>
    <w:rsid w:val="00774998"/>
    <w:rsid w:val="00785CA2"/>
    <w:rsid w:val="0079326E"/>
    <w:rsid w:val="007B7A3F"/>
    <w:rsid w:val="007C22C5"/>
    <w:rsid w:val="007C3518"/>
    <w:rsid w:val="007C4092"/>
    <w:rsid w:val="007D50BA"/>
    <w:rsid w:val="007E5751"/>
    <w:rsid w:val="007E7402"/>
    <w:rsid w:val="007F3D20"/>
    <w:rsid w:val="007F5634"/>
    <w:rsid w:val="00801656"/>
    <w:rsid w:val="008034FB"/>
    <w:rsid w:val="008428E0"/>
    <w:rsid w:val="00843E19"/>
    <w:rsid w:val="00856535"/>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2759"/>
    <w:rsid w:val="009C61BB"/>
    <w:rsid w:val="009D102B"/>
    <w:rsid w:val="009D1C0E"/>
    <w:rsid w:val="009D63BA"/>
    <w:rsid w:val="009F384C"/>
    <w:rsid w:val="00A03215"/>
    <w:rsid w:val="00A04483"/>
    <w:rsid w:val="00A14306"/>
    <w:rsid w:val="00A3302D"/>
    <w:rsid w:val="00A366C8"/>
    <w:rsid w:val="00A43215"/>
    <w:rsid w:val="00A45706"/>
    <w:rsid w:val="00A5298E"/>
    <w:rsid w:val="00A5380F"/>
    <w:rsid w:val="00A55C3E"/>
    <w:rsid w:val="00A56045"/>
    <w:rsid w:val="00A65E60"/>
    <w:rsid w:val="00A760E7"/>
    <w:rsid w:val="00A81430"/>
    <w:rsid w:val="00A87865"/>
    <w:rsid w:val="00AA4F07"/>
    <w:rsid w:val="00AB06EC"/>
    <w:rsid w:val="00AB23FD"/>
    <w:rsid w:val="00AB71D6"/>
    <w:rsid w:val="00AD09BA"/>
    <w:rsid w:val="00AD3E7A"/>
    <w:rsid w:val="00AE019B"/>
    <w:rsid w:val="00AE3830"/>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84193"/>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06EB5"/>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05A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2E6D"/>
    <w:rsid w:val="00E16B2A"/>
    <w:rsid w:val="00E17D85"/>
    <w:rsid w:val="00E22164"/>
    <w:rsid w:val="00E34DA9"/>
    <w:rsid w:val="00E435DB"/>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2DB0"/>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CE16F-AE42-4FE7-A236-43D2D3270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24</Pages>
  <Words>6573</Words>
  <Characters>37472</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4</cp:revision>
  <dcterms:created xsi:type="dcterms:W3CDTF">2021-09-04T11:27:00Z</dcterms:created>
  <dcterms:modified xsi:type="dcterms:W3CDTF">2021-09-12T23:15:00Z</dcterms:modified>
</cp:coreProperties>
</file>